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D78B8" w14:textId="53AC9BF3" w:rsidR="00A25076" w:rsidRDefault="00A25076" w:rsidP="001A67D0">
      <w:pPr>
        <w:pStyle w:val="Heading2"/>
      </w:pPr>
      <w:bookmarkStart w:id="0" w:name="_Toc49773650"/>
      <w:bookmarkStart w:id="1" w:name="_Toc8123304"/>
      <w:bookmarkStart w:id="2" w:name="_Toc64033887"/>
      <w:r>
        <w:t>Consent to include co-authored article in thesis/dissertation</w:t>
      </w:r>
    </w:p>
    <w:p w14:paraId="719F2B01" w14:textId="2CCE3C0D" w:rsidR="00B45EDF" w:rsidRDefault="00B45EDF" w:rsidP="00B45EDF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EMPLATE 2: INDICATING CONTRIBUTOR ROLES</w:t>
      </w:r>
    </w:p>
    <w:p w14:paraId="450F28DB" w14:textId="77777777" w:rsidR="00B45EDF" w:rsidRDefault="00B45EDF" w:rsidP="00A25076">
      <w:pPr>
        <w:rPr>
          <w:rFonts w:cs="Times New Roman"/>
          <w:b/>
          <w:sz w:val="22"/>
        </w:rPr>
      </w:pPr>
    </w:p>
    <w:p w14:paraId="66F6094C" w14:textId="07724008" w:rsidR="00071F82" w:rsidRPr="00C80F01" w:rsidRDefault="00071F82" w:rsidP="00A25076">
      <w:pPr>
        <w:rPr>
          <w:rFonts w:cs="Times New Roman"/>
          <w:b/>
          <w:sz w:val="22"/>
        </w:rPr>
      </w:pPr>
      <w:r w:rsidRPr="00C80F01">
        <w:rPr>
          <w:rFonts w:cs="Times New Roman"/>
          <w:b/>
          <w:sz w:val="22"/>
        </w:rPr>
        <w:t>RATIONALE</w:t>
      </w:r>
    </w:p>
    <w:p w14:paraId="275F4B34" w14:textId="1DC8A767" w:rsidR="00071F82" w:rsidRPr="009169AB" w:rsidRDefault="00071F82" w:rsidP="00A25076">
      <w:pPr>
        <w:rPr>
          <w:rFonts w:cs="Times New Roman"/>
          <w:b/>
          <w:sz w:val="22"/>
        </w:rPr>
      </w:pPr>
      <w:r w:rsidRPr="00C80F01">
        <w:rPr>
          <w:rFonts w:cs="Times New Roman"/>
          <w:sz w:val="22"/>
        </w:rPr>
        <w:t>To safeguard Iowa State graduate students, this template can be used if any portion of their dissertation, thesis, or creative component were co-authored with one or more other graduate students (at Iowa State or any other educational institution) who may also intend to include the co-authored content in their dissertation, thesis, or creative component.</w:t>
      </w:r>
      <w:r w:rsidR="00087E3E" w:rsidRPr="00C80F01">
        <w:rPr>
          <w:rFonts w:cs="Times New Roman"/>
          <w:sz w:val="22"/>
        </w:rPr>
        <w:t xml:space="preserve"> </w:t>
      </w:r>
      <w:r w:rsidR="00F7175E">
        <w:rPr>
          <w:rFonts w:cs="Times New Roman"/>
          <w:sz w:val="22"/>
        </w:rPr>
        <w:t>(</w:t>
      </w:r>
      <w:hyperlink r:id="rId8" w:history="1">
        <w:r w:rsidR="00F7175E" w:rsidRPr="001F56B2">
          <w:rPr>
            <w:rStyle w:val="Hyperlink"/>
            <w:rFonts w:cs="Times New Roman"/>
            <w:sz w:val="22"/>
          </w:rPr>
          <w:t>See Authorship Policy</w:t>
        </w:r>
      </w:hyperlink>
      <w:r w:rsidR="00F7175E">
        <w:rPr>
          <w:rFonts w:cs="Times New Roman"/>
          <w:sz w:val="22"/>
        </w:rPr>
        <w:t>.)</w:t>
      </w:r>
      <w:r w:rsidR="00F7175E" w:rsidRPr="00C80F01">
        <w:rPr>
          <w:rFonts w:cs="Times New Roman"/>
          <w:sz w:val="22"/>
        </w:rPr>
        <w:t xml:space="preserve"> </w:t>
      </w:r>
      <w:r w:rsidR="00087E3E" w:rsidRPr="00C80F01">
        <w:rPr>
          <w:rFonts w:cs="Times New Roman"/>
          <w:sz w:val="22"/>
        </w:rPr>
        <w:t xml:space="preserve">This form is relevant to students who wish to use the </w:t>
      </w:r>
      <w:r w:rsidR="00087E3E" w:rsidRPr="009169AB">
        <w:rPr>
          <w:rFonts w:cs="Times New Roman"/>
          <w:b/>
          <w:sz w:val="22"/>
        </w:rPr>
        <w:t>Journal Article Thesis Dissertation Template.</w:t>
      </w:r>
    </w:p>
    <w:p w14:paraId="0BC65A42" w14:textId="53815A9C" w:rsidR="00071F82" w:rsidRPr="00C80F01" w:rsidRDefault="00071F82" w:rsidP="00A25076">
      <w:pPr>
        <w:rPr>
          <w:rFonts w:cs="Times New Roman"/>
          <w:sz w:val="22"/>
        </w:rPr>
      </w:pPr>
    </w:p>
    <w:p w14:paraId="104A5BB9" w14:textId="77777777" w:rsidR="00321B06" w:rsidRDefault="00F35A75" w:rsidP="00071F82">
      <w:pPr>
        <w:pStyle w:val="ListParagraph"/>
        <w:numPr>
          <w:ilvl w:val="0"/>
          <w:numId w:val="10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This form is </w:t>
      </w:r>
      <w:r w:rsidRPr="00C80F01">
        <w:rPr>
          <w:rFonts w:cs="Times New Roman"/>
          <w:b/>
          <w:sz w:val="22"/>
        </w:rPr>
        <w:t>not</w:t>
      </w:r>
      <w:r w:rsidRPr="00C80F01">
        <w:rPr>
          <w:rFonts w:cs="Times New Roman"/>
          <w:sz w:val="22"/>
        </w:rPr>
        <w:t xml:space="preserve"> necessary</w:t>
      </w:r>
      <w:r w:rsidR="005D7E2F" w:rsidRPr="00C80F01">
        <w:rPr>
          <w:rFonts w:cs="Times New Roman"/>
          <w:sz w:val="22"/>
        </w:rPr>
        <w:t xml:space="preserve"> when </w:t>
      </w:r>
    </w:p>
    <w:p w14:paraId="4E81D5E8" w14:textId="7935E94D" w:rsidR="00321B06" w:rsidRDefault="00321B06" w:rsidP="00321B06">
      <w:pPr>
        <w:pStyle w:val="ListParagraph"/>
        <w:numPr>
          <w:ilvl w:val="1"/>
          <w:numId w:val="10"/>
        </w:numPr>
        <w:rPr>
          <w:rFonts w:cs="Times New Roman"/>
          <w:sz w:val="22"/>
        </w:rPr>
      </w:pPr>
      <w:r>
        <w:rPr>
          <w:rFonts w:cs="Times New Roman"/>
          <w:sz w:val="22"/>
        </w:rPr>
        <w:t xml:space="preserve">the </w:t>
      </w:r>
      <w:r w:rsidR="00071F82" w:rsidRPr="00C80F01">
        <w:rPr>
          <w:rFonts w:cs="Times New Roman"/>
          <w:sz w:val="22"/>
        </w:rPr>
        <w:t>student</w:t>
      </w:r>
      <w:r w:rsidR="005D7E2F" w:rsidRPr="00C80F01">
        <w:rPr>
          <w:rFonts w:cs="Times New Roman"/>
          <w:sz w:val="22"/>
        </w:rPr>
        <w:t>s</w:t>
      </w:r>
      <w:r w:rsidR="00071F82" w:rsidRPr="00C80F01">
        <w:rPr>
          <w:rFonts w:cs="Times New Roman"/>
          <w:sz w:val="22"/>
        </w:rPr>
        <w:t>’</w:t>
      </w:r>
      <w:r w:rsidR="005D7E2F" w:rsidRPr="00C80F01">
        <w:rPr>
          <w:rFonts w:cs="Times New Roman"/>
          <w:sz w:val="22"/>
        </w:rPr>
        <w:t xml:space="preserve"> co-authors are not graduate </w:t>
      </w:r>
      <w:r w:rsidR="00534276" w:rsidRPr="00C80F01">
        <w:rPr>
          <w:rFonts w:cs="Times New Roman"/>
          <w:sz w:val="22"/>
        </w:rPr>
        <w:t>students</w:t>
      </w:r>
    </w:p>
    <w:p w14:paraId="1B208512" w14:textId="6D84FA87" w:rsidR="00B736DF" w:rsidRPr="00C80F01" w:rsidRDefault="00534276" w:rsidP="00321B06">
      <w:pPr>
        <w:pStyle w:val="ListParagraph"/>
        <w:numPr>
          <w:ilvl w:val="1"/>
          <w:numId w:val="10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the </w:t>
      </w:r>
      <w:r w:rsidR="00321B06">
        <w:rPr>
          <w:rFonts w:cs="Times New Roman"/>
          <w:sz w:val="22"/>
        </w:rPr>
        <w:t xml:space="preserve">student </w:t>
      </w:r>
      <w:r w:rsidRPr="00C80F01">
        <w:rPr>
          <w:rFonts w:cs="Times New Roman"/>
          <w:sz w:val="22"/>
        </w:rPr>
        <w:t xml:space="preserve">co-authors </w:t>
      </w:r>
      <w:r w:rsidR="00071F82" w:rsidRPr="00C80F01">
        <w:rPr>
          <w:rFonts w:cs="Times New Roman"/>
          <w:sz w:val="22"/>
        </w:rPr>
        <w:t xml:space="preserve">are </w:t>
      </w:r>
      <w:r w:rsidR="00071F82" w:rsidRPr="00C80F01">
        <w:rPr>
          <w:rFonts w:cs="Times New Roman"/>
          <w:b/>
          <w:sz w:val="22"/>
        </w:rPr>
        <w:t>certain</w:t>
      </w:r>
      <w:r w:rsidRPr="00C80F01">
        <w:rPr>
          <w:rFonts w:cs="Times New Roman"/>
          <w:sz w:val="22"/>
        </w:rPr>
        <w:t xml:space="preserve"> not include the co-authored content in their dissertation, thesis, or creative component.</w:t>
      </w:r>
      <w:r w:rsidR="005D7E2F" w:rsidRPr="00C80F01">
        <w:rPr>
          <w:rFonts w:cs="Times New Roman"/>
          <w:sz w:val="22"/>
        </w:rPr>
        <w:t xml:space="preserve">  </w:t>
      </w:r>
    </w:p>
    <w:p w14:paraId="748D8AA8" w14:textId="7EA02A3F" w:rsidR="00071F82" w:rsidRPr="00C80F01" w:rsidRDefault="00071F82" w:rsidP="00071F82">
      <w:pPr>
        <w:pStyle w:val="ListParagraph"/>
        <w:numPr>
          <w:ilvl w:val="0"/>
          <w:numId w:val="10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t is strongly recommended that students complete this form if there is a possibility that other student co-authors may wish to include the co-authored content in their dissertation, thesis, or creative component.</w:t>
      </w:r>
    </w:p>
    <w:p w14:paraId="6181AAC5" w14:textId="599068BD" w:rsidR="00071F82" w:rsidRPr="00C80F01" w:rsidRDefault="00071F82" w:rsidP="00071F82">
      <w:pPr>
        <w:pStyle w:val="ListParagraph"/>
        <w:numPr>
          <w:ilvl w:val="0"/>
          <w:numId w:val="10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The decision to include or exclude this from the students’ dissertation, thesis, or creative component should be made between the students and their major professors.</w:t>
      </w:r>
    </w:p>
    <w:p w14:paraId="03BB3AE9" w14:textId="46128885" w:rsidR="00071F82" w:rsidRPr="00C80F01" w:rsidRDefault="00071F82" w:rsidP="00071F82">
      <w:pPr>
        <w:rPr>
          <w:rFonts w:cs="Times New Roman"/>
          <w:sz w:val="22"/>
        </w:rPr>
      </w:pPr>
    </w:p>
    <w:p w14:paraId="7470D5CD" w14:textId="2F4F9554" w:rsidR="00A25076" w:rsidRPr="00C80F01" w:rsidRDefault="00A25076" w:rsidP="00A25076">
      <w:pPr>
        <w:rPr>
          <w:rFonts w:cs="Times New Roman"/>
          <w:b/>
          <w:sz w:val="22"/>
        </w:rPr>
      </w:pPr>
      <w:r w:rsidRPr="00C80F01">
        <w:rPr>
          <w:rFonts w:cs="Times New Roman"/>
          <w:b/>
          <w:sz w:val="22"/>
        </w:rPr>
        <w:t>INSTRUCTIONS</w:t>
      </w:r>
    </w:p>
    <w:p w14:paraId="27C70080" w14:textId="11466A52" w:rsidR="00A25076" w:rsidRPr="00C80F01" w:rsidRDefault="00A25076" w:rsidP="00A25076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Fill in the details </w:t>
      </w:r>
      <w:r w:rsidR="0076791F" w:rsidRPr="00C80F01">
        <w:rPr>
          <w:rFonts w:cs="Times New Roman"/>
          <w:sz w:val="22"/>
        </w:rPr>
        <w:t xml:space="preserve">about </w:t>
      </w:r>
      <w:r w:rsidR="0076791F" w:rsidRPr="00C80F01">
        <w:rPr>
          <w:rFonts w:cs="Times New Roman"/>
          <w:b/>
          <w:sz w:val="22"/>
        </w:rPr>
        <w:t>The Parties</w:t>
      </w:r>
      <w:r w:rsidR="0076791F" w:rsidRPr="00C80F01">
        <w:rPr>
          <w:rFonts w:cs="Times New Roman"/>
          <w:sz w:val="22"/>
        </w:rPr>
        <w:t xml:space="preserve"> and </w:t>
      </w:r>
      <w:r w:rsidR="0076791F" w:rsidRPr="00C80F01">
        <w:rPr>
          <w:rFonts w:cs="Times New Roman"/>
          <w:b/>
          <w:sz w:val="22"/>
        </w:rPr>
        <w:t>Distribution of Tasks and Responsibilities</w:t>
      </w:r>
      <w:r w:rsidR="0076791F" w:rsidRPr="00C80F01">
        <w:rPr>
          <w:rFonts w:cs="Times New Roman"/>
          <w:sz w:val="22"/>
        </w:rPr>
        <w:t xml:space="preserve"> </w:t>
      </w:r>
      <w:r w:rsidRPr="00C80F01">
        <w:rPr>
          <w:rFonts w:cs="Times New Roman"/>
          <w:sz w:val="22"/>
        </w:rPr>
        <w:t>on page 1.</w:t>
      </w:r>
    </w:p>
    <w:p w14:paraId="004EE9D9" w14:textId="6771CD2C" w:rsidR="0076791F" w:rsidRPr="00C80F01" w:rsidRDefault="0076791F" w:rsidP="0076791F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there are more than two student authors, add lines where necessary.</w:t>
      </w:r>
    </w:p>
    <w:p w14:paraId="186AFF0D" w14:textId="20049D8F" w:rsidR="00A25076" w:rsidRPr="00C80F01" w:rsidRDefault="00883A1A" w:rsidP="00A25076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Obtain </w:t>
      </w:r>
      <w:r w:rsidR="00A25076" w:rsidRPr="00C80F01">
        <w:rPr>
          <w:rFonts w:cs="Times New Roman"/>
          <w:sz w:val="22"/>
        </w:rPr>
        <w:t>the signatures</w:t>
      </w:r>
      <w:r w:rsidR="0076791F" w:rsidRPr="00C80F01">
        <w:rPr>
          <w:rFonts w:cs="Times New Roman"/>
          <w:sz w:val="22"/>
        </w:rPr>
        <w:t xml:space="preserve"> from all student co-authors</w:t>
      </w:r>
      <w:r w:rsidRPr="00C80F01">
        <w:rPr>
          <w:rFonts w:cs="Times New Roman"/>
          <w:sz w:val="22"/>
        </w:rPr>
        <w:t xml:space="preserve">, </w:t>
      </w:r>
      <w:r w:rsidR="0076791F" w:rsidRPr="00C80F01">
        <w:rPr>
          <w:rFonts w:cs="Times New Roman"/>
          <w:sz w:val="22"/>
        </w:rPr>
        <w:t>their major professors</w:t>
      </w:r>
      <w:r w:rsidRPr="00C80F01">
        <w:rPr>
          <w:rFonts w:cs="Times New Roman"/>
          <w:sz w:val="22"/>
        </w:rPr>
        <w:t>, and DOGEs</w:t>
      </w:r>
      <w:r w:rsidR="00A25076" w:rsidRPr="00C80F01">
        <w:rPr>
          <w:rFonts w:cs="Times New Roman"/>
          <w:sz w:val="22"/>
        </w:rPr>
        <w:t xml:space="preserve"> on page 2</w:t>
      </w:r>
      <w:r w:rsidR="0076791F" w:rsidRPr="00C80F01">
        <w:rPr>
          <w:rFonts w:cs="Times New Roman"/>
          <w:sz w:val="22"/>
        </w:rPr>
        <w:t xml:space="preserve"> under </w:t>
      </w:r>
      <w:r w:rsidR="0076791F" w:rsidRPr="00C80F01">
        <w:rPr>
          <w:rFonts w:cs="Times New Roman"/>
          <w:b/>
          <w:sz w:val="22"/>
        </w:rPr>
        <w:t>Terms and Conditions</w:t>
      </w:r>
      <w:r w:rsidR="00A25076" w:rsidRPr="00C80F01">
        <w:rPr>
          <w:rFonts w:cs="Times New Roman"/>
          <w:sz w:val="22"/>
        </w:rPr>
        <w:t>.</w:t>
      </w:r>
      <w:r w:rsidR="0076791F" w:rsidRPr="00C80F01">
        <w:rPr>
          <w:rFonts w:cs="Times New Roman"/>
          <w:sz w:val="22"/>
        </w:rPr>
        <w:t xml:space="preserve"> </w:t>
      </w:r>
    </w:p>
    <w:p w14:paraId="6CA2DE62" w14:textId="6C1D2B06" w:rsidR="0076791F" w:rsidRPr="00C80F01" w:rsidRDefault="0076791F" w:rsidP="0076791F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If the details on page 1 extend to two pages or more, the </w:t>
      </w:r>
      <w:r w:rsidRPr="00C80F01">
        <w:rPr>
          <w:rFonts w:cs="Times New Roman"/>
          <w:b/>
          <w:sz w:val="22"/>
        </w:rPr>
        <w:t>Terms and Conditions</w:t>
      </w:r>
      <w:r w:rsidRPr="00C80F01">
        <w:rPr>
          <w:rFonts w:cs="Times New Roman"/>
          <w:sz w:val="22"/>
        </w:rPr>
        <w:t xml:space="preserve"> page should start on a </w:t>
      </w:r>
      <w:r w:rsidR="00EF4CCA" w:rsidRPr="00C80F01">
        <w:rPr>
          <w:rFonts w:cs="Times New Roman"/>
          <w:sz w:val="22"/>
        </w:rPr>
        <w:t xml:space="preserve">new </w:t>
      </w:r>
      <w:r w:rsidRPr="00C80F01">
        <w:rPr>
          <w:rFonts w:cs="Times New Roman"/>
          <w:sz w:val="22"/>
        </w:rPr>
        <w:t>page after all the necessary details have been included.</w:t>
      </w:r>
    </w:p>
    <w:p w14:paraId="5BC75350" w14:textId="545C36BC" w:rsidR="00A25076" w:rsidRPr="00C80F01" w:rsidRDefault="0076791F" w:rsidP="00A25076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Include a copy of </w:t>
      </w:r>
      <w:r w:rsidR="00EF4CCA" w:rsidRPr="00C80F01">
        <w:rPr>
          <w:rFonts w:cs="Times New Roman"/>
          <w:sz w:val="22"/>
        </w:rPr>
        <w:t xml:space="preserve">the </w:t>
      </w:r>
      <w:r w:rsidRPr="00C80F01">
        <w:rPr>
          <w:rFonts w:cs="Times New Roman"/>
          <w:sz w:val="22"/>
        </w:rPr>
        <w:t xml:space="preserve">details page </w:t>
      </w:r>
      <w:r w:rsidR="00A25076" w:rsidRPr="00C80F01">
        <w:rPr>
          <w:rFonts w:cs="Times New Roman"/>
          <w:sz w:val="22"/>
        </w:rPr>
        <w:t xml:space="preserve">as an appendix in your </w:t>
      </w:r>
      <w:r w:rsidR="00883A1A" w:rsidRPr="00C80F01">
        <w:rPr>
          <w:rFonts w:cs="Times New Roman"/>
          <w:sz w:val="22"/>
        </w:rPr>
        <w:t>dissertation, thesis, or creative component</w:t>
      </w:r>
      <w:r w:rsidR="00A25076" w:rsidRPr="00C80F01">
        <w:rPr>
          <w:rFonts w:cs="Times New Roman"/>
          <w:sz w:val="22"/>
        </w:rPr>
        <w:t>.</w:t>
      </w:r>
    </w:p>
    <w:p w14:paraId="70ACA2B6" w14:textId="1302778B" w:rsidR="00F11D29" w:rsidRPr="00C80F01" w:rsidRDefault="00F11D29" w:rsidP="00F11D29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all the chapters are based on a single research, and the student author role is the same for all chapters, only one copy of the details page is needed as an appendix in CHAPTER 1. GENERAL INTRODUCTIONS.</w:t>
      </w:r>
    </w:p>
    <w:p w14:paraId="60B0C13F" w14:textId="08BC0BE6" w:rsidR="00F11D29" w:rsidRPr="00C80F01" w:rsidRDefault="00F11D29" w:rsidP="00F11D29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individual chapters are based on different research, and the student author role is different in each chapter, include a separate appendix with each chapter.</w:t>
      </w:r>
    </w:p>
    <w:p w14:paraId="08D409BE" w14:textId="0D3F650C" w:rsidR="00A25076" w:rsidRPr="00C80F01" w:rsidRDefault="00A25076" w:rsidP="00A25076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Do not include a copy of </w:t>
      </w:r>
      <w:r w:rsidR="0076791F" w:rsidRPr="00C80F01">
        <w:rPr>
          <w:rFonts w:cs="Times New Roman"/>
          <w:sz w:val="22"/>
        </w:rPr>
        <w:t>Terms and Conditions page, completed with signatures</w:t>
      </w:r>
      <w:r w:rsidRPr="00C80F01">
        <w:rPr>
          <w:rFonts w:cs="Times New Roman"/>
          <w:sz w:val="22"/>
        </w:rPr>
        <w:t xml:space="preserve"> in your thesis/dissertation chapter.</w:t>
      </w:r>
    </w:p>
    <w:p w14:paraId="345ACC05" w14:textId="77777777" w:rsidR="00016EFF" w:rsidRPr="00C80F01" w:rsidRDefault="00016EFF" w:rsidP="000558AC">
      <w:pPr>
        <w:pStyle w:val="ListParagraph"/>
        <w:numPr>
          <w:ilvl w:val="0"/>
          <w:numId w:val="8"/>
        </w:numPr>
        <w:tabs>
          <w:tab w:val="left" w:pos="2205"/>
        </w:tabs>
        <w:rPr>
          <w:rFonts w:eastAsiaTheme="majorEastAsia" w:cs="Times New Roman"/>
          <w:b/>
          <w:color w:val="000000" w:themeColor="text1"/>
          <w:sz w:val="22"/>
        </w:rPr>
      </w:pPr>
      <w:r w:rsidRPr="00C80F01">
        <w:rPr>
          <w:rFonts w:cs="Times New Roman"/>
          <w:sz w:val="22"/>
        </w:rPr>
        <w:t>Provide a</w:t>
      </w:r>
      <w:r w:rsidR="00A25076" w:rsidRPr="00C80F01">
        <w:rPr>
          <w:rFonts w:cs="Times New Roman"/>
          <w:sz w:val="22"/>
        </w:rPr>
        <w:t xml:space="preserve"> </w:t>
      </w:r>
      <w:r w:rsidRPr="00C80F01">
        <w:rPr>
          <w:rFonts w:cs="Times New Roman"/>
          <w:sz w:val="22"/>
        </w:rPr>
        <w:t>completed scanned copy to the following people:</w:t>
      </w:r>
    </w:p>
    <w:p w14:paraId="31443F39" w14:textId="1D294CB5" w:rsidR="00016EFF" w:rsidRPr="00C80F01" w:rsidRDefault="00A17FBC" w:rsidP="00321B06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1137680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EFF" w:rsidRPr="00C80F0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16EFF" w:rsidRPr="00C80F01">
        <w:rPr>
          <w:rFonts w:cs="Times New Roman"/>
          <w:sz w:val="22"/>
        </w:rPr>
        <w:t xml:space="preserve"> Graduate College Thesis/Dissertation Coordinator</w:t>
      </w:r>
      <w:r w:rsidR="00B936A6" w:rsidRPr="00C80F01">
        <w:rPr>
          <w:rFonts w:cs="Times New Roman"/>
          <w:sz w:val="22"/>
        </w:rPr>
        <w:t xml:space="preserve"> (</w:t>
      </w:r>
      <w:hyperlink r:id="rId9" w:history="1">
        <w:r w:rsidR="00B936A6" w:rsidRPr="00C80F01">
          <w:rPr>
            <w:rStyle w:val="Hyperlink"/>
            <w:rFonts w:cs="Times New Roman"/>
            <w:sz w:val="22"/>
          </w:rPr>
          <w:t>thesis@iastate.edu</w:t>
        </w:r>
      </w:hyperlink>
      <w:r w:rsidR="00B936A6" w:rsidRPr="00C80F01">
        <w:rPr>
          <w:rFonts w:cs="Times New Roman"/>
          <w:sz w:val="22"/>
        </w:rPr>
        <w:t xml:space="preserve">) </w:t>
      </w:r>
    </w:p>
    <w:p w14:paraId="5C5F8B65" w14:textId="34EE5A92" w:rsidR="00016EFF" w:rsidRPr="00C80F01" w:rsidRDefault="00A17FBC" w:rsidP="00016EFF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114847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B06">
            <w:rPr>
              <w:rFonts w:ascii="MS Gothic" w:eastAsia="MS Gothic" w:hAnsi="MS Gothic" w:cs="Times New Roman" w:hint="eastAsia"/>
              <w:sz w:val="22"/>
            </w:rPr>
            <w:t>☐</w:t>
          </w:r>
        </w:sdtContent>
      </w:sdt>
      <w:r w:rsidR="00016EFF" w:rsidRPr="00C80F01">
        <w:rPr>
          <w:rFonts w:cs="Times New Roman"/>
          <w:sz w:val="22"/>
        </w:rPr>
        <w:t xml:space="preserve"> Major Professor</w:t>
      </w:r>
    </w:p>
    <w:p w14:paraId="4B9179A7" w14:textId="1E791350" w:rsidR="00016EFF" w:rsidRPr="00C80F01" w:rsidRDefault="00A17FBC" w:rsidP="00016EFF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-1327054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EFF" w:rsidRPr="00C80F0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16EFF" w:rsidRPr="00C80F01">
        <w:rPr>
          <w:rFonts w:cs="Times New Roman"/>
          <w:sz w:val="22"/>
        </w:rPr>
        <w:t xml:space="preserve"> DOGE</w:t>
      </w:r>
    </w:p>
    <w:p w14:paraId="4969B445" w14:textId="77777777" w:rsidR="00C80F01" w:rsidRPr="00C80F01" w:rsidRDefault="00C80F01" w:rsidP="001F5CF9">
      <w:pPr>
        <w:rPr>
          <w:rFonts w:cs="Times New Roman"/>
          <w:b/>
          <w:sz w:val="22"/>
        </w:rPr>
      </w:pPr>
    </w:p>
    <w:p w14:paraId="6B1EBA1B" w14:textId="6967D33A" w:rsidR="001F5CF9" w:rsidRPr="00C80F01" w:rsidRDefault="001F5CF9" w:rsidP="001F5CF9">
      <w:pPr>
        <w:rPr>
          <w:rFonts w:cs="Times New Roman"/>
          <w:sz w:val="22"/>
        </w:rPr>
      </w:pPr>
      <w:r w:rsidRPr="00C80F01">
        <w:rPr>
          <w:rFonts w:cs="Times New Roman"/>
          <w:b/>
          <w:sz w:val="22"/>
        </w:rPr>
        <w:t>NOTE:</w:t>
      </w:r>
      <w:r w:rsidRPr="00C80F01">
        <w:rPr>
          <w:rFonts w:cs="Times New Roman"/>
          <w:sz w:val="22"/>
        </w:rPr>
        <w:t xml:space="preserve"> If you received an email comment from the reviewer about including the form, but you </w:t>
      </w:r>
      <w:r w:rsidR="00C80F01" w:rsidRPr="00C80F01">
        <w:rPr>
          <w:rFonts w:cs="Times New Roman"/>
          <w:sz w:val="22"/>
        </w:rPr>
        <w:t>and your major professor</w:t>
      </w:r>
      <w:r w:rsidR="00970B4F">
        <w:rPr>
          <w:rFonts w:cs="Times New Roman"/>
          <w:sz w:val="22"/>
        </w:rPr>
        <w:t>(s)</w:t>
      </w:r>
      <w:r w:rsidR="00C80F01" w:rsidRPr="00C80F01">
        <w:rPr>
          <w:rFonts w:cs="Times New Roman"/>
          <w:sz w:val="22"/>
        </w:rPr>
        <w:t xml:space="preserve"> have decided that you </w:t>
      </w:r>
      <w:r w:rsidRPr="00C80F01">
        <w:rPr>
          <w:rFonts w:cs="Times New Roman"/>
          <w:sz w:val="22"/>
        </w:rPr>
        <w:t xml:space="preserve">do not need it, </w:t>
      </w:r>
      <w:r w:rsidRPr="00C80F01">
        <w:rPr>
          <w:rFonts w:cs="Times New Roman"/>
          <w:sz w:val="22"/>
          <w:u w:val="single"/>
        </w:rPr>
        <w:t>include a note to the reviewer</w:t>
      </w:r>
      <w:r w:rsidR="00C80F01" w:rsidRPr="00C80F01">
        <w:rPr>
          <w:rFonts w:cs="Times New Roman"/>
          <w:sz w:val="22"/>
          <w:u w:val="single"/>
        </w:rPr>
        <w:t xml:space="preserve"> </w:t>
      </w:r>
      <w:r w:rsidR="00C80F01" w:rsidRPr="00C80F01">
        <w:rPr>
          <w:rFonts w:cs="Times New Roman"/>
          <w:sz w:val="22"/>
        </w:rPr>
        <w:t xml:space="preserve">(under Student Notes to Administrator in ProQuest) </w:t>
      </w:r>
      <w:r w:rsidRPr="00C80F01">
        <w:rPr>
          <w:rFonts w:cs="Times New Roman"/>
          <w:sz w:val="22"/>
        </w:rPr>
        <w:t xml:space="preserve">that </w:t>
      </w:r>
      <w:r w:rsidR="00CF3BFB">
        <w:rPr>
          <w:rFonts w:cs="Times New Roman"/>
          <w:sz w:val="22"/>
        </w:rPr>
        <w:t xml:space="preserve">you and </w:t>
      </w:r>
      <w:r w:rsidRPr="00C80F01">
        <w:rPr>
          <w:rFonts w:cs="Times New Roman"/>
          <w:sz w:val="22"/>
        </w:rPr>
        <w:t xml:space="preserve">your </w:t>
      </w:r>
      <w:r w:rsidR="00C80F01" w:rsidRPr="00C80F01">
        <w:rPr>
          <w:rFonts w:cs="Times New Roman"/>
          <w:sz w:val="22"/>
        </w:rPr>
        <w:t>major professor</w:t>
      </w:r>
      <w:r w:rsidR="00970B4F">
        <w:rPr>
          <w:rFonts w:cs="Times New Roman"/>
          <w:sz w:val="22"/>
        </w:rPr>
        <w:t>(s)</w:t>
      </w:r>
      <w:r w:rsidR="00C80F01" w:rsidRPr="00C80F01">
        <w:rPr>
          <w:rFonts w:cs="Times New Roman"/>
          <w:sz w:val="22"/>
        </w:rPr>
        <w:t xml:space="preserve"> ha</w:t>
      </w:r>
      <w:r w:rsidR="00CF3BFB">
        <w:rPr>
          <w:rFonts w:cs="Times New Roman"/>
          <w:sz w:val="22"/>
        </w:rPr>
        <w:t>ve</w:t>
      </w:r>
      <w:r w:rsidR="00C80F01" w:rsidRPr="00C80F01">
        <w:rPr>
          <w:rFonts w:cs="Times New Roman"/>
          <w:sz w:val="22"/>
        </w:rPr>
        <w:t xml:space="preserve"> decided that the shared consent form is not necessary.</w:t>
      </w:r>
    </w:p>
    <w:p w14:paraId="225B7E29" w14:textId="33AD6ED8" w:rsidR="00A53AFF" w:rsidRPr="00C80F01" w:rsidRDefault="00A53AFF" w:rsidP="00A53AFF">
      <w:pPr>
        <w:tabs>
          <w:tab w:val="left" w:pos="2205"/>
        </w:tabs>
        <w:rPr>
          <w:rFonts w:cs="Times New Roman"/>
          <w:sz w:val="22"/>
        </w:rPr>
      </w:pPr>
    </w:p>
    <w:p w14:paraId="32FEED82" w14:textId="138C0B28" w:rsidR="00A53AFF" w:rsidRDefault="00A53AFF" w:rsidP="00A53AFF">
      <w:pPr>
        <w:tabs>
          <w:tab w:val="left" w:pos="2205"/>
        </w:tabs>
        <w:rPr>
          <w:rFonts w:cs="Times New Roman"/>
          <w:sz w:val="22"/>
        </w:rPr>
      </w:pPr>
    </w:p>
    <w:p w14:paraId="7E94B354" w14:textId="77777777" w:rsidR="00321B06" w:rsidRPr="00C80F01" w:rsidRDefault="00321B06" w:rsidP="00A53AFF">
      <w:pPr>
        <w:tabs>
          <w:tab w:val="left" w:pos="2205"/>
        </w:tabs>
        <w:rPr>
          <w:rFonts w:cs="Times New Roman"/>
          <w:sz w:val="22"/>
        </w:rPr>
      </w:pPr>
    </w:p>
    <w:p w14:paraId="1A36804E" w14:textId="57E5CD9A" w:rsidR="00A53AFF" w:rsidRPr="00C80F01" w:rsidRDefault="00C80F01" w:rsidP="00A53AFF">
      <w:pPr>
        <w:tabs>
          <w:tab w:val="left" w:pos="2205"/>
        </w:tabs>
        <w:rPr>
          <w:rFonts w:eastAsiaTheme="majorEastAsia" w:cs="Times New Roman"/>
          <w:b/>
          <w:color w:val="000000" w:themeColor="text1"/>
          <w:sz w:val="20"/>
          <w:szCs w:val="20"/>
        </w:rPr>
        <w:sectPr w:rsidR="00A53AFF" w:rsidRPr="00C80F01" w:rsidSect="001A67D0">
          <w:headerReference w:type="default" r:id="rId10"/>
          <w:headerReference w:type="first" r:id="rId11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C80F01">
        <w:rPr>
          <w:rFonts w:cs="Times New Roman"/>
          <w:sz w:val="20"/>
          <w:szCs w:val="20"/>
        </w:rPr>
        <w:t xml:space="preserve">Created </w:t>
      </w:r>
      <w:r w:rsidR="00A53AFF" w:rsidRPr="00C80F01">
        <w:rPr>
          <w:rFonts w:cs="Times New Roman"/>
          <w:sz w:val="20"/>
          <w:szCs w:val="20"/>
        </w:rPr>
        <w:t xml:space="preserve">and approved by the Graduate College </w:t>
      </w:r>
      <w:r w:rsidRPr="00C80F01">
        <w:rPr>
          <w:rFonts w:cs="Times New Roman"/>
          <w:sz w:val="20"/>
          <w:szCs w:val="20"/>
        </w:rPr>
        <w:t>(version 2) 6/</w:t>
      </w:r>
      <w:r w:rsidR="0044795C">
        <w:rPr>
          <w:rFonts w:cs="Times New Roman"/>
          <w:sz w:val="20"/>
          <w:szCs w:val="20"/>
        </w:rPr>
        <w:t>2</w:t>
      </w:r>
      <w:r w:rsidRPr="00C80F01">
        <w:rPr>
          <w:rFonts w:cs="Times New Roman"/>
          <w:sz w:val="20"/>
          <w:szCs w:val="20"/>
        </w:rPr>
        <w:t>8</w:t>
      </w:r>
      <w:r w:rsidR="00A53AFF" w:rsidRPr="00C80F01">
        <w:rPr>
          <w:rFonts w:cs="Times New Roman"/>
          <w:sz w:val="20"/>
          <w:szCs w:val="20"/>
        </w:rPr>
        <w:t>/2021</w:t>
      </w:r>
    </w:p>
    <w:p w14:paraId="6A55DA41" w14:textId="1B82D7EE" w:rsidR="001A67D0" w:rsidRPr="002068F5" w:rsidRDefault="001A67D0" w:rsidP="001A67D0">
      <w:pPr>
        <w:pStyle w:val="Heading2"/>
      </w:pPr>
      <w:r>
        <w:lastRenderedPageBreak/>
        <w:t xml:space="preserve">Appendix </w:t>
      </w:r>
      <w:r w:rsidRPr="002068F5">
        <w:rPr>
          <w:highlight w:val="yellow"/>
        </w:rPr>
        <w:t>(Include alphabet or number if there is more than one appendix</w:t>
      </w:r>
      <w:r>
        <w:t>.) Consent to include co-authored article in thesis/dissertation.</w:t>
      </w:r>
      <w:bookmarkEnd w:id="0"/>
    </w:p>
    <w:p w14:paraId="7AA2E938" w14:textId="10031855" w:rsidR="001A67D0" w:rsidRPr="006C61CE" w:rsidRDefault="001A67D0" w:rsidP="00C26947">
      <w:pPr>
        <w:pStyle w:val="Body"/>
        <w:spacing w:line="240" w:lineRule="auto"/>
        <w:ind w:firstLine="0"/>
        <w:rPr>
          <w:b/>
        </w:rPr>
      </w:pPr>
      <w:r w:rsidRPr="006C61CE">
        <w:rPr>
          <w:b/>
        </w:rPr>
        <w:t>THE PARTIES</w:t>
      </w:r>
      <w:r w:rsidR="00BA179A">
        <w:rPr>
          <w:b/>
        </w:rPr>
        <w:t xml:space="preserve"> </w:t>
      </w:r>
    </w:p>
    <w:tbl>
      <w:tblPr>
        <w:tblStyle w:val="TableGrid"/>
        <w:tblW w:w="8527" w:type="dxa"/>
        <w:tblInd w:w="-113" w:type="dxa"/>
        <w:tblLook w:val="04A0" w:firstRow="1" w:lastRow="0" w:firstColumn="1" w:lastColumn="0" w:noHBand="0" w:noVBand="1"/>
      </w:tblPr>
      <w:tblGrid>
        <w:gridCol w:w="2137"/>
        <w:gridCol w:w="6390"/>
      </w:tblGrid>
      <w:tr w:rsidR="001A67D0" w:rsidRPr="00DC70CB" w14:paraId="5DB9FAA3" w14:textId="77777777" w:rsidTr="00C26947">
        <w:trPr>
          <w:trHeight w:val="720"/>
        </w:trPr>
        <w:tc>
          <w:tcPr>
            <w:tcW w:w="2137" w:type="dxa"/>
          </w:tcPr>
          <w:p w14:paraId="56DA01FA" w14:textId="2BE105CB" w:rsidR="001A67D0" w:rsidRPr="00DC70CB" w:rsidRDefault="00162993" w:rsidP="00C26947">
            <w:pPr>
              <w:pStyle w:val="Body"/>
              <w:spacing w:line="240" w:lineRule="auto"/>
              <w:ind w:firstLine="0"/>
            </w:pPr>
            <w:r>
              <w:t xml:space="preserve">Student </w:t>
            </w:r>
            <w:r w:rsidR="00C80F01">
              <w:t>Author</w:t>
            </w:r>
          </w:p>
          <w:p w14:paraId="048ABEBF" w14:textId="75D115C4" w:rsidR="001A67D0" w:rsidRPr="00DC70CB" w:rsidRDefault="001A67D0" w:rsidP="00C26947">
            <w:pPr>
              <w:pStyle w:val="Body"/>
              <w:spacing w:line="240" w:lineRule="auto"/>
              <w:ind w:firstLine="0"/>
            </w:pPr>
            <w:r w:rsidRPr="00DC70CB">
              <w:t>(Full Name</w:t>
            </w:r>
            <w:r w:rsidR="00CF6B70">
              <w:t>, Major, and Institution</w:t>
            </w:r>
            <w:r w:rsidRPr="00DC70CB">
              <w:t>)</w:t>
            </w:r>
          </w:p>
        </w:tc>
        <w:tc>
          <w:tcPr>
            <w:tcW w:w="6390" w:type="dxa"/>
          </w:tcPr>
          <w:sdt>
            <w:sdtPr>
              <w:id w:val="-1954092721"/>
              <w:placeholder>
                <w:docPart w:val="59F2668FA6B94B33AB14229959FB47A4"/>
              </w:placeholder>
              <w:showingPlcHdr/>
            </w:sdtPr>
            <w:sdtEndPr/>
            <w:sdtContent>
              <w:p w14:paraId="59C46094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</w:tr>
      <w:tr w:rsidR="001A67D0" w:rsidRPr="00DC70CB" w14:paraId="4DBF70F7" w14:textId="77777777" w:rsidTr="00C26947">
        <w:trPr>
          <w:trHeight w:val="720"/>
        </w:trPr>
        <w:tc>
          <w:tcPr>
            <w:tcW w:w="2137" w:type="dxa"/>
          </w:tcPr>
          <w:p w14:paraId="6A4AE4CD" w14:textId="0670DB3B" w:rsidR="001A67D0" w:rsidRPr="00DC70CB" w:rsidRDefault="001D538C" w:rsidP="001D538C">
            <w:pPr>
              <w:pStyle w:val="Body"/>
              <w:spacing w:line="240" w:lineRule="auto"/>
              <w:ind w:firstLine="0"/>
            </w:pPr>
            <w:r>
              <w:t>List other student co-authors and their institutions.</w:t>
            </w:r>
          </w:p>
        </w:tc>
        <w:tc>
          <w:tcPr>
            <w:tcW w:w="6390" w:type="dxa"/>
          </w:tcPr>
          <w:sdt>
            <w:sdtPr>
              <w:id w:val="-503594943"/>
              <w:placeholder>
                <w:docPart w:val="59F2668FA6B94B33AB14229959FB47A4"/>
              </w:placeholder>
              <w:showingPlcHdr/>
            </w:sdtPr>
            <w:sdtEndPr/>
            <w:sdtContent>
              <w:p w14:paraId="56386D21" w14:textId="75B47E74" w:rsidR="001A67D0" w:rsidRPr="00DC70CB" w:rsidRDefault="00C80F01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</w:tr>
      <w:tr w:rsidR="001A67D0" w:rsidRPr="00DC70CB" w14:paraId="02B69498" w14:textId="77777777" w:rsidTr="00C26947">
        <w:trPr>
          <w:trHeight w:val="720"/>
        </w:trPr>
        <w:tc>
          <w:tcPr>
            <w:tcW w:w="2137" w:type="dxa"/>
          </w:tcPr>
          <w:p w14:paraId="445D95BD" w14:textId="491B6906" w:rsidR="001A67D0" w:rsidRPr="00DC70CB" w:rsidRDefault="00CF6B70" w:rsidP="00C26947">
            <w:pPr>
              <w:pStyle w:val="Body"/>
              <w:spacing w:line="240" w:lineRule="auto"/>
              <w:ind w:firstLine="0"/>
            </w:pPr>
            <w:r>
              <w:t>Title</w:t>
            </w:r>
            <w:r w:rsidR="001F5CF9">
              <w:t>(s)</w:t>
            </w:r>
            <w:r>
              <w:t xml:space="preserve"> of the co-authored section (</w:t>
            </w:r>
            <w:r w:rsidR="001A67D0" w:rsidRPr="00DC70CB">
              <w:t>Chapter</w:t>
            </w:r>
            <w:r>
              <w:t>, etc.)</w:t>
            </w:r>
          </w:p>
        </w:tc>
        <w:sdt>
          <w:sdtPr>
            <w:id w:val="1958519516"/>
            <w:placeholder>
              <w:docPart w:val="59F2668FA6B94B33AB14229959FB47A4"/>
            </w:placeholder>
            <w:showingPlcHdr/>
          </w:sdtPr>
          <w:sdtEndPr/>
          <w:sdtContent>
            <w:tc>
              <w:tcPr>
                <w:tcW w:w="6390" w:type="dxa"/>
              </w:tcPr>
              <w:p w14:paraId="55463D9D" w14:textId="21CEF35C" w:rsidR="001A67D0" w:rsidRPr="00DC70CB" w:rsidRDefault="00C80F01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  <w:tr w:rsidR="001A67D0" w:rsidRPr="00DC70CB" w14:paraId="2C1EC4A3" w14:textId="77777777" w:rsidTr="00C26947">
        <w:trPr>
          <w:trHeight w:val="720"/>
        </w:trPr>
        <w:tc>
          <w:tcPr>
            <w:tcW w:w="2137" w:type="dxa"/>
          </w:tcPr>
          <w:p w14:paraId="316F358E" w14:textId="74826C8E" w:rsidR="001A67D0" w:rsidRDefault="001A67D0" w:rsidP="00C26947">
            <w:pPr>
              <w:pStyle w:val="Body"/>
              <w:spacing w:line="240" w:lineRule="auto"/>
              <w:ind w:firstLine="0"/>
            </w:pPr>
            <w:r w:rsidRPr="00DC70CB">
              <w:t>Journal Name</w:t>
            </w:r>
            <w:r w:rsidR="00016EFF">
              <w:t>, Book Title, etc.</w:t>
            </w:r>
          </w:p>
          <w:p w14:paraId="1266541E" w14:textId="77777777" w:rsidR="001A67D0" w:rsidRPr="00DC70CB" w:rsidRDefault="001A67D0" w:rsidP="00C26947">
            <w:pPr>
              <w:pStyle w:val="Body"/>
              <w:spacing w:line="240" w:lineRule="auto"/>
              <w:ind w:firstLine="0"/>
            </w:pPr>
            <w:r>
              <w:t>(</w:t>
            </w:r>
            <w:r w:rsidRPr="00DC70CB">
              <w:t>if applicable)</w:t>
            </w:r>
          </w:p>
        </w:tc>
        <w:sdt>
          <w:sdtPr>
            <w:id w:val="-1555534432"/>
            <w:placeholder>
              <w:docPart w:val="4D43A21BD676405F9E667013EA8D765D"/>
            </w:placeholder>
            <w:showingPlcHdr/>
          </w:sdtPr>
          <w:sdtEndPr/>
          <w:sdtContent>
            <w:tc>
              <w:tcPr>
                <w:tcW w:w="6390" w:type="dxa"/>
              </w:tcPr>
              <w:p w14:paraId="7AB5D0F8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315A1649" w14:textId="77777777" w:rsidR="009D33AB" w:rsidRDefault="009D33AB" w:rsidP="009D04B6">
      <w:pPr>
        <w:pStyle w:val="Body"/>
        <w:spacing w:line="240" w:lineRule="auto"/>
        <w:ind w:firstLine="0"/>
        <w:rPr>
          <w:b/>
        </w:rPr>
      </w:pPr>
    </w:p>
    <w:p w14:paraId="162AE355" w14:textId="34836F85" w:rsidR="001A67D0" w:rsidRPr="006C61CE" w:rsidRDefault="001A67D0" w:rsidP="009D04B6">
      <w:pPr>
        <w:pStyle w:val="Body"/>
        <w:spacing w:line="240" w:lineRule="auto"/>
        <w:ind w:firstLine="0"/>
        <w:rPr>
          <w:b/>
        </w:rPr>
      </w:pPr>
      <w:r w:rsidRPr="006C61CE">
        <w:rPr>
          <w:b/>
        </w:rPr>
        <w:t>DISTRIBUTION OF TASKS AND RESPONSIBILITIES</w:t>
      </w:r>
    </w:p>
    <w:p w14:paraId="5640B9E2" w14:textId="77777777" w:rsidR="009D04B6" w:rsidRPr="00DC70CB" w:rsidRDefault="009D04B6" w:rsidP="009D04B6">
      <w:pPr>
        <w:pStyle w:val="Body"/>
        <w:spacing w:line="240" w:lineRule="auto"/>
        <w:ind w:firstLine="0"/>
      </w:pPr>
    </w:p>
    <w:p w14:paraId="3338C42E" w14:textId="1DBEA634" w:rsidR="00087E3E" w:rsidRDefault="00087E3E" w:rsidP="009D04B6">
      <w:pPr>
        <w:pStyle w:val="Body"/>
        <w:spacing w:line="240" w:lineRule="auto"/>
        <w:ind w:firstLine="0"/>
      </w:pPr>
      <w:r>
        <w:t>In this research publication, I</w:t>
      </w:r>
      <w:r w:rsidR="009D33AB">
        <w:t>,</w:t>
      </w:r>
      <w:r>
        <w:t xml:space="preserve"> </w:t>
      </w:r>
      <w:sdt>
        <w:sdtPr>
          <w:alias w:val="Insert Student Author name"/>
          <w:tag w:val="Insert Student Author name"/>
          <w:id w:val="-1419865411"/>
          <w:placeholder>
            <w:docPart w:val="1E25E609C39E4E71BC6E292BE5B39064"/>
          </w:placeholder>
          <w:showingPlcHdr/>
        </w:sdtPr>
        <w:sdtEndPr/>
        <w:sdtContent>
          <w:r w:rsidR="009D33AB" w:rsidRPr="00A61806">
            <w:rPr>
              <w:rStyle w:val="PlaceholderText"/>
            </w:rPr>
            <w:t>Click or tap here to enter text.</w:t>
          </w:r>
        </w:sdtContent>
      </w:sdt>
      <w:r w:rsidR="009D33AB">
        <w:t xml:space="preserve">, was </w:t>
      </w:r>
      <w:r>
        <w:t>responsible for the following roles:</w:t>
      </w:r>
      <w:r w:rsidR="009D33AB">
        <w:t xml:space="preserve"> (</w:t>
      </w:r>
      <w:r w:rsidR="00097C9E">
        <w:t>Select all roles that apply</w:t>
      </w:r>
      <w:r w:rsidR="009D33AB">
        <w:t>.)</w:t>
      </w:r>
    </w:p>
    <w:p w14:paraId="3770BB86" w14:textId="2914FC89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-5394257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Conceptualization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319BF66F" w14:textId="5E69EC3E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40064211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Data curation</w:t>
      </w:r>
    </w:p>
    <w:p w14:paraId="6AFE3A1D" w14:textId="56B49285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-164534014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Formal analysis</w:t>
      </w:r>
    </w:p>
    <w:p w14:paraId="68DEB892" w14:textId="331CCD1A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3379670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Funding acquisition</w:t>
      </w:r>
    </w:p>
    <w:p w14:paraId="66DCB3FA" w14:textId="40A72B5C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15444003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Investigation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0B41AEBE" w14:textId="7F1C5DE3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-9165571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Methodology</w:t>
      </w:r>
    </w:p>
    <w:p w14:paraId="71213A96" w14:textId="39A59C4A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152003773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C40450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 xml:space="preserve">Resources </w:t>
      </w:r>
    </w:p>
    <w:p w14:paraId="063BC810" w14:textId="67F975D4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6410911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>
            <w:rPr>
              <w:rStyle w:val="Strong"/>
              <w:rFonts w:ascii="MS Gothic" w:eastAsia="MS Gothic" w:hAnsi="MS Gothic" w:cs="Times New Roman" w:hint="eastAsia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Software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682A4325" w14:textId="7D5D47B5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-17534279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Supervision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7E94D4C6" w14:textId="32E5AC4E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10789475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Validation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301000C8" w14:textId="798E4E92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8550823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Visualization</w:t>
      </w:r>
      <w:r w:rsidR="00097C9E" w:rsidRPr="00097C9E">
        <w:rPr>
          <w:rFonts w:cs="Times New Roman"/>
          <w:color w:val="auto"/>
          <w:szCs w:val="24"/>
          <w:shd w:val="clear" w:color="auto" w:fill="FFFFFF"/>
        </w:rPr>
        <w:t> </w:t>
      </w:r>
    </w:p>
    <w:p w14:paraId="63692EC6" w14:textId="2A29A7D3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2854816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Writing – original draft</w:t>
      </w:r>
    </w:p>
    <w:p w14:paraId="1B181C87" w14:textId="6A0B30FC" w:rsidR="00097C9E" w:rsidRDefault="00A17FBC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13159189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Writing – review &amp; editing</w:t>
      </w:r>
    </w:p>
    <w:p w14:paraId="4A631DF2" w14:textId="40D7DE99" w:rsidR="00097C9E" w:rsidRDefault="00A17FBC" w:rsidP="009D04B6">
      <w:pPr>
        <w:pStyle w:val="Body"/>
        <w:spacing w:line="240" w:lineRule="auto"/>
        <w:ind w:firstLine="0"/>
        <w:rPr>
          <w:rFonts w:cs="Times New Roman"/>
          <w:color w:val="auto"/>
          <w:szCs w:val="24"/>
          <w:shd w:val="clear" w:color="auto" w:fill="FFFFFF"/>
        </w:rPr>
      </w:pP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-19602445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rong"/>
          </w:rPr>
        </w:sdtEndPr>
        <w:sdtContent>
          <w:r w:rsidR="00097C9E" w:rsidRPr="00097C9E">
            <w:rPr>
              <w:rStyle w:val="Strong"/>
              <w:rFonts w:ascii="Segoe UI Symbol" w:eastAsia="MS Gothic" w:hAnsi="Segoe UI Symbol" w:cs="Segoe UI Symbol"/>
              <w:b w:val="0"/>
              <w:color w:val="auto"/>
              <w:szCs w:val="24"/>
              <w:shd w:val="clear" w:color="auto" w:fill="FFFFFF"/>
            </w:rPr>
            <w:t>☐</w:t>
          </w:r>
        </w:sdtContent>
      </w:sdt>
      <w:r w:rsidR="00097C9E" w:rsidRPr="00097C9E">
        <w:rPr>
          <w:rStyle w:val="Strong"/>
          <w:rFonts w:cs="Times New Roman"/>
          <w:b w:val="0"/>
          <w:color w:val="auto"/>
          <w:szCs w:val="24"/>
          <w:shd w:val="clear" w:color="auto" w:fill="FFFFFF"/>
        </w:rPr>
        <w:t>Other: Please describe briefly:</w:t>
      </w:r>
      <w:sdt>
        <w:sdtPr>
          <w:rPr>
            <w:rStyle w:val="Strong"/>
            <w:rFonts w:cs="Times New Roman"/>
            <w:b w:val="0"/>
            <w:color w:val="auto"/>
            <w:szCs w:val="24"/>
            <w:shd w:val="clear" w:color="auto" w:fill="FFFFFF"/>
          </w:rPr>
          <w:id w:val="1572382901"/>
          <w:placeholder>
            <w:docPart w:val="871544067AA64E979EFC78D5E82A152F"/>
          </w:placeholder>
          <w:showingPlcHdr/>
        </w:sdtPr>
        <w:sdtEndPr>
          <w:rPr>
            <w:rStyle w:val="Strong"/>
          </w:rPr>
        </w:sdtEndPr>
        <w:sdtContent>
          <w:r w:rsidR="009D33AB" w:rsidRPr="00A61806">
            <w:rPr>
              <w:rStyle w:val="PlaceholderText"/>
            </w:rPr>
            <w:t>Click or tap here to enter text.</w:t>
          </w:r>
        </w:sdtContent>
      </w:sdt>
    </w:p>
    <w:p w14:paraId="60189D5E" w14:textId="77777777" w:rsidR="00097C9E" w:rsidRDefault="00097C9E" w:rsidP="009D04B6">
      <w:pPr>
        <w:pStyle w:val="Body"/>
        <w:spacing w:line="240" w:lineRule="auto"/>
        <w:ind w:firstLine="0"/>
        <w:rPr>
          <w:rStyle w:val="Strong"/>
          <w:rFonts w:cs="Times New Roman"/>
          <w:b w:val="0"/>
          <w:color w:val="auto"/>
          <w:szCs w:val="24"/>
          <w:shd w:val="clear" w:color="auto" w:fill="FFFFFF"/>
        </w:rPr>
      </w:pPr>
    </w:p>
    <w:p w14:paraId="3C37F7DA" w14:textId="3CE23CAF" w:rsidR="00087E3E" w:rsidRPr="00C80F01" w:rsidRDefault="003D4611" w:rsidP="009D04B6">
      <w:pPr>
        <w:pStyle w:val="Body"/>
        <w:spacing w:line="240" w:lineRule="auto"/>
        <w:ind w:firstLine="0"/>
        <w:rPr>
          <w:sz w:val="20"/>
          <w:szCs w:val="20"/>
        </w:rPr>
      </w:pPr>
      <w:r w:rsidRPr="00C80F01">
        <w:rPr>
          <w:sz w:val="20"/>
          <w:szCs w:val="20"/>
        </w:rPr>
        <w:t xml:space="preserve">The </w:t>
      </w:r>
      <w:proofErr w:type="spellStart"/>
      <w:r w:rsidRPr="00C80F01">
        <w:rPr>
          <w:sz w:val="20"/>
          <w:szCs w:val="20"/>
        </w:rPr>
        <w:t>CRediT</w:t>
      </w:r>
      <w:proofErr w:type="spellEnd"/>
      <w:r w:rsidRPr="00C80F01">
        <w:rPr>
          <w:sz w:val="20"/>
          <w:szCs w:val="20"/>
        </w:rPr>
        <w:t xml:space="preserve"> taxonomy is taken from</w:t>
      </w:r>
      <w:r w:rsidR="00A17FBC">
        <w:rPr>
          <w:sz w:val="20"/>
          <w:szCs w:val="20"/>
        </w:rPr>
        <w:t xml:space="preserve"> </w:t>
      </w:r>
      <w:hyperlink r:id="rId12" w:history="1">
        <w:r w:rsidR="00A17FBC" w:rsidRPr="007B7B18">
          <w:rPr>
            <w:rStyle w:val="Hyperlink"/>
            <w:sz w:val="20"/>
            <w:szCs w:val="20"/>
          </w:rPr>
          <w:t>https://credit.niso.org/</w:t>
        </w:r>
      </w:hyperlink>
      <w:r w:rsidR="00A17FBC">
        <w:rPr>
          <w:sz w:val="20"/>
          <w:szCs w:val="20"/>
        </w:rPr>
        <w:t xml:space="preserve">. </w:t>
      </w:r>
      <w:r w:rsidRPr="00C80F01">
        <w:rPr>
          <w:sz w:val="20"/>
          <w:szCs w:val="20"/>
        </w:rPr>
        <w:t xml:space="preserve">Go to the link to see the descriptions of contributor roles. </w:t>
      </w:r>
    </w:p>
    <w:p w14:paraId="1D795844" w14:textId="77777777" w:rsidR="00087E3E" w:rsidRDefault="00087E3E" w:rsidP="009D04B6">
      <w:pPr>
        <w:pStyle w:val="Body"/>
        <w:spacing w:line="240" w:lineRule="auto"/>
        <w:ind w:firstLine="0"/>
      </w:pPr>
    </w:p>
    <w:p w14:paraId="3AC83EE4" w14:textId="77777777" w:rsidR="00087E3E" w:rsidRDefault="00087E3E" w:rsidP="009D04B6">
      <w:pPr>
        <w:pStyle w:val="Body"/>
        <w:spacing w:line="240" w:lineRule="auto"/>
        <w:ind w:firstLine="0"/>
      </w:pPr>
    </w:p>
    <w:p w14:paraId="1DED20EC" w14:textId="77777777" w:rsidR="009D33AB" w:rsidRDefault="009D33AB">
      <w:pPr>
        <w:widowControl/>
        <w:spacing w:after="160" w:line="259" w:lineRule="auto"/>
        <w:rPr>
          <w:i/>
          <w:color w:val="000000" w:themeColor="text1"/>
        </w:rPr>
      </w:pPr>
      <w:r>
        <w:rPr>
          <w:i/>
        </w:rPr>
        <w:br w:type="page"/>
      </w:r>
    </w:p>
    <w:p w14:paraId="703E53CA" w14:textId="18B975E9" w:rsidR="00110411" w:rsidRPr="00110411" w:rsidRDefault="00110411" w:rsidP="009D04B6">
      <w:pPr>
        <w:pStyle w:val="Body"/>
        <w:spacing w:line="240" w:lineRule="auto"/>
        <w:ind w:firstLine="0"/>
        <w:rPr>
          <w:i/>
        </w:rPr>
      </w:pPr>
      <w:r w:rsidRPr="00110411">
        <w:rPr>
          <w:i/>
        </w:rPr>
        <w:lastRenderedPageBreak/>
        <w:t>Keep this page for personal records. Do not include in thesis/dissertation.</w:t>
      </w:r>
    </w:p>
    <w:p w14:paraId="004C7349" w14:textId="77777777" w:rsidR="00110411" w:rsidRPr="00110411" w:rsidRDefault="00110411" w:rsidP="009D04B6">
      <w:pPr>
        <w:pStyle w:val="Body"/>
        <w:spacing w:line="240" w:lineRule="auto"/>
        <w:ind w:firstLine="0"/>
        <w:rPr>
          <w:b/>
          <w:i/>
        </w:rPr>
      </w:pPr>
    </w:p>
    <w:p w14:paraId="37143A66" w14:textId="0B87B52E" w:rsidR="001A67D0" w:rsidRPr="009D04B6" w:rsidRDefault="001A67D0" w:rsidP="009D04B6">
      <w:pPr>
        <w:pStyle w:val="Body"/>
        <w:spacing w:line="240" w:lineRule="auto"/>
        <w:ind w:firstLine="0"/>
        <w:rPr>
          <w:b/>
        </w:rPr>
      </w:pPr>
      <w:r w:rsidRPr="009D04B6">
        <w:rPr>
          <w:b/>
        </w:rPr>
        <w:t>TERMS AND CONDITIONS</w:t>
      </w:r>
    </w:p>
    <w:p w14:paraId="6D0BE0F2" w14:textId="77777777" w:rsidR="009D04B6" w:rsidRDefault="009D04B6" w:rsidP="009D04B6">
      <w:pPr>
        <w:pStyle w:val="Body"/>
        <w:spacing w:line="240" w:lineRule="auto"/>
        <w:ind w:firstLine="0"/>
      </w:pPr>
    </w:p>
    <w:p w14:paraId="1E11368B" w14:textId="24514F38" w:rsidR="001A67D0" w:rsidRPr="00DC70CB" w:rsidRDefault="00162993" w:rsidP="00B31A17">
      <w:pPr>
        <w:pStyle w:val="Body"/>
        <w:numPr>
          <w:ilvl w:val="0"/>
          <w:numId w:val="6"/>
        </w:numPr>
        <w:spacing w:line="240" w:lineRule="auto"/>
      </w:pPr>
      <w:r>
        <w:t xml:space="preserve">Student </w:t>
      </w:r>
      <w:r w:rsidR="001A67D0" w:rsidRPr="00DC70CB">
        <w:t xml:space="preserve">Author </w:t>
      </w:r>
      <w:r w:rsidR="009D33AB">
        <w:t xml:space="preserve">has indicated the roles played in the </w:t>
      </w:r>
      <w:r w:rsidR="001D538C">
        <w:t>research that was co-authored with other graduate student(s) who may also include the same research in their dissertation, thesis, or creative component.</w:t>
      </w:r>
      <w:r w:rsidR="001A67D0" w:rsidRPr="00DC70CB">
        <w:t xml:space="preserve"> </w:t>
      </w:r>
    </w:p>
    <w:p w14:paraId="30B933F7" w14:textId="29C73372" w:rsidR="009D04B6" w:rsidRDefault="001A67D0" w:rsidP="009D0170">
      <w:pPr>
        <w:pStyle w:val="Body"/>
        <w:numPr>
          <w:ilvl w:val="0"/>
          <w:numId w:val="6"/>
        </w:numPr>
        <w:spacing w:line="240" w:lineRule="auto"/>
      </w:pPr>
      <w:r w:rsidRPr="00DC70CB">
        <w:t>The major professor(s)</w:t>
      </w:r>
      <w:r w:rsidR="00CF6B70">
        <w:t xml:space="preserve"> and DOGE</w:t>
      </w:r>
      <w:r w:rsidRPr="00DC70CB">
        <w:t xml:space="preserve"> have consent</w:t>
      </w:r>
      <w:r w:rsidR="00CF6B70">
        <w:t>ed</w:t>
      </w:r>
      <w:r w:rsidRPr="00DC70CB">
        <w:t xml:space="preserve"> to have the</w:t>
      </w:r>
      <w:r w:rsidR="001D538C">
        <w:t xml:space="preserve"> co-authored</w:t>
      </w:r>
      <w:r w:rsidRPr="00DC70CB">
        <w:t xml:space="preserve"> </w:t>
      </w:r>
      <w:r w:rsidR="00CF6B70">
        <w:t>content</w:t>
      </w:r>
      <w:r w:rsidRPr="00DC70CB">
        <w:t xml:space="preserve"> included in </w:t>
      </w:r>
      <w:r w:rsidR="00162993">
        <w:t xml:space="preserve">Student </w:t>
      </w:r>
      <w:r w:rsidRPr="00DC70CB">
        <w:t xml:space="preserve">Author </w:t>
      </w:r>
      <w:r w:rsidR="001D538C">
        <w:t>dissertation</w:t>
      </w:r>
      <w:r w:rsidR="00CF6B70">
        <w:t xml:space="preserve">, </w:t>
      </w:r>
      <w:r w:rsidR="00CF6B70" w:rsidRPr="00DC70CB">
        <w:t>thes</w:t>
      </w:r>
      <w:r w:rsidR="001D538C">
        <w:t>i</w:t>
      </w:r>
      <w:r w:rsidR="00CF6B70" w:rsidRPr="00DC70CB">
        <w:t>s</w:t>
      </w:r>
      <w:r w:rsidR="001D538C">
        <w:t xml:space="preserve">, or creative component while recognizing that other student co-author(s) may also include the same </w:t>
      </w:r>
      <w:r w:rsidR="00970B4F">
        <w:t xml:space="preserve">chapter </w:t>
      </w:r>
      <w:r w:rsidR="001D538C">
        <w:t>in their dissertation, thesis, or creative component</w:t>
      </w:r>
      <w:r w:rsidR="00CF6B70" w:rsidRPr="00DC70CB">
        <w:t>.</w:t>
      </w:r>
    </w:p>
    <w:p w14:paraId="5B79B7E1" w14:textId="77777777" w:rsidR="001D538C" w:rsidRPr="00DC70CB" w:rsidRDefault="001D538C" w:rsidP="001D538C">
      <w:pPr>
        <w:pStyle w:val="Body"/>
        <w:spacing w:line="240" w:lineRule="auto"/>
        <w:ind w:left="72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A67D0" w:rsidRPr="009D04B6" w14:paraId="2791D907" w14:textId="77777777" w:rsidTr="00D722D4">
        <w:tc>
          <w:tcPr>
            <w:tcW w:w="3116" w:type="dxa"/>
          </w:tcPr>
          <w:p w14:paraId="0F4C3F46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Name</w:t>
            </w:r>
          </w:p>
        </w:tc>
        <w:tc>
          <w:tcPr>
            <w:tcW w:w="3117" w:type="dxa"/>
          </w:tcPr>
          <w:p w14:paraId="7B241088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Signature</w:t>
            </w:r>
          </w:p>
        </w:tc>
        <w:tc>
          <w:tcPr>
            <w:tcW w:w="3117" w:type="dxa"/>
          </w:tcPr>
          <w:p w14:paraId="319B22C6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Date</w:t>
            </w:r>
          </w:p>
        </w:tc>
      </w:tr>
      <w:tr w:rsidR="001A67D0" w:rsidRPr="00DC70CB" w14:paraId="06EF6496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213FA5E1" w14:textId="6800C5E1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 w:rsidR="00162993">
              <w:rPr>
                <w:i/>
              </w:rPr>
              <w:t xml:space="preserve">Student </w:t>
            </w:r>
            <w:r w:rsidR="001D538C">
              <w:rPr>
                <w:i/>
              </w:rPr>
              <w:t xml:space="preserve">Author </w:t>
            </w:r>
          </w:p>
          <w:sdt>
            <w:sdtPr>
              <w:id w:val="166525996"/>
              <w:placeholder>
                <w:docPart w:val="D5AF815C7634484E9B6C301203165D0E"/>
              </w:placeholder>
              <w:showingPlcHdr/>
            </w:sdtPr>
            <w:sdtEndPr/>
            <w:sdtContent>
              <w:p w14:paraId="21CB7564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15635034" w14:textId="1F876B0D" w:rsidR="001A67D0" w:rsidRDefault="001A67D0" w:rsidP="009D04B6">
            <w:pPr>
              <w:pStyle w:val="Body"/>
              <w:spacing w:line="240" w:lineRule="auto"/>
              <w:ind w:firstLine="0"/>
            </w:pPr>
          </w:p>
          <w:p w14:paraId="292288B9" w14:textId="77777777" w:rsidR="009D04B6" w:rsidRPr="00DC70CB" w:rsidRDefault="009D04B6" w:rsidP="009D04B6">
            <w:pPr>
              <w:pStyle w:val="Body"/>
              <w:spacing w:line="240" w:lineRule="auto"/>
              <w:ind w:firstLine="0"/>
            </w:pPr>
          </w:p>
          <w:p w14:paraId="1E088A53" w14:textId="77777777" w:rsidR="001A67D0" w:rsidRPr="00DC70CB" w:rsidRDefault="001A67D0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-1761442821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48AF44CE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1A67D0" w:rsidRPr="00DC70CB" w14:paraId="5C446345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28F2887D" w14:textId="00B42534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Major Professor for </w:t>
            </w:r>
            <w:r w:rsidR="00162993">
              <w:rPr>
                <w:i/>
              </w:rPr>
              <w:t xml:space="preserve">Student </w:t>
            </w:r>
            <w:r w:rsidRPr="0091335A">
              <w:rPr>
                <w:i/>
              </w:rPr>
              <w:t xml:space="preserve">Author </w:t>
            </w:r>
          </w:p>
          <w:sdt>
            <w:sdtPr>
              <w:id w:val="954143537"/>
              <w:placeholder>
                <w:docPart w:val="D5AF815C7634484E9B6C301203165D0E"/>
              </w:placeholder>
              <w:showingPlcHdr/>
            </w:sdtPr>
            <w:sdtEndPr/>
            <w:sdtContent>
              <w:p w14:paraId="7B6AED83" w14:textId="08784DEC" w:rsidR="001A67D0" w:rsidRPr="00DC70CB" w:rsidRDefault="00C80F01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120E9943" w14:textId="77777777" w:rsidR="001A67D0" w:rsidRDefault="001A67D0" w:rsidP="009D04B6">
            <w:pPr>
              <w:pStyle w:val="Body"/>
              <w:spacing w:line="240" w:lineRule="auto"/>
              <w:ind w:firstLine="0"/>
            </w:pPr>
          </w:p>
          <w:p w14:paraId="5026AD14" w14:textId="30A055F6" w:rsidR="009D04B6" w:rsidRPr="00DC70CB" w:rsidRDefault="009D04B6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614411062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76CAC715" w14:textId="09869DF9" w:rsidR="001A67D0" w:rsidRPr="00DC70CB" w:rsidRDefault="00C80F01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016EFF" w:rsidRPr="00DC70CB" w14:paraId="0AF8ED6B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126AC42E" w14:textId="1A03F4EA" w:rsidR="00016EFF" w:rsidRPr="0091335A" w:rsidRDefault="00016EFF" w:rsidP="00016EFF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>
              <w:rPr>
                <w:i/>
              </w:rPr>
              <w:t>DOGE</w:t>
            </w:r>
            <w:r w:rsidRPr="0091335A">
              <w:rPr>
                <w:i/>
              </w:rPr>
              <w:t xml:space="preserve"> for </w:t>
            </w:r>
            <w:r>
              <w:rPr>
                <w:i/>
              </w:rPr>
              <w:t xml:space="preserve">Student </w:t>
            </w:r>
            <w:r w:rsidRPr="0091335A">
              <w:rPr>
                <w:i/>
              </w:rPr>
              <w:t xml:space="preserve">Author </w:t>
            </w:r>
          </w:p>
          <w:sdt>
            <w:sdtPr>
              <w:rPr>
                <w:i/>
              </w:rPr>
              <w:id w:val="-808094570"/>
              <w:placeholder>
                <w:docPart w:val="890D0C862F7E4160A3EF5D5A7113A6D5"/>
              </w:placeholder>
              <w:showingPlcHdr/>
            </w:sdtPr>
            <w:sdtEndPr/>
            <w:sdtContent>
              <w:p w14:paraId="7F565F6F" w14:textId="7F9E37F1" w:rsidR="00016EFF" w:rsidRPr="0091335A" w:rsidRDefault="00016EFF" w:rsidP="009D04B6">
                <w:pPr>
                  <w:pStyle w:val="Body"/>
                  <w:spacing w:line="240" w:lineRule="auto"/>
                  <w:ind w:firstLine="0"/>
                  <w:rPr>
                    <w:i/>
                  </w:rPr>
                </w:pPr>
                <w:r w:rsidRPr="00A618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2F982FF1" w14:textId="77777777" w:rsidR="00016EFF" w:rsidRDefault="00016EFF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-539280774"/>
            <w:placeholder>
              <w:docPart w:val="7E224310E81F4D3F9AD64DD8094BE2E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7C740BE3" w14:textId="4CCB73E0" w:rsidR="00016EFF" w:rsidRDefault="00016EFF" w:rsidP="009D04B6">
                <w:pPr>
                  <w:pStyle w:val="Body"/>
                  <w:spacing w:line="240" w:lineRule="auto"/>
                  <w:ind w:firstLine="0"/>
                </w:pPr>
                <w:r w:rsidRPr="00A6180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bookmarkEnd w:id="1"/>
      <w:bookmarkEnd w:id="2"/>
    </w:tbl>
    <w:p w14:paraId="746C8CAF" w14:textId="5AE30E68" w:rsidR="00044361" w:rsidRDefault="00044361" w:rsidP="00016EFF">
      <w:pPr>
        <w:rPr>
          <w:rFonts w:cs="Times New Roman"/>
          <w:szCs w:val="24"/>
        </w:rPr>
      </w:pPr>
    </w:p>
    <w:sectPr w:rsidR="00044361" w:rsidSect="00A25076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73FE3" w14:textId="77777777" w:rsidR="00D92868" w:rsidRDefault="00D92868" w:rsidP="00247440">
      <w:r>
        <w:separator/>
      </w:r>
    </w:p>
    <w:p w14:paraId="049A8D15" w14:textId="77777777" w:rsidR="00D92868" w:rsidRDefault="00D92868"/>
  </w:endnote>
  <w:endnote w:type="continuationSeparator" w:id="0">
    <w:p w14:paraId="35889B53" w14:textId="77777777" w:rsidR="00D92868" w:rsidRDefault="00D92868" w:rsidP="00247440">
      <w:r>
        <w:continuationSeparator/>
      </w:r>
    </w:p>
    <w:p w14:paraId="54BB94CB" w14:textId="77777777" w:rsidR="00D92868" w:rsidRDefault="00D928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AA948" w14:textId="77777777" w:rsidR="00D92868" w:rsidRDefault="00D92868" w:rsidP="00247440">
      <w:r>
        <w:separator/>
      </w:r>
    </w:p>
  </w:footnote>
  <w:footnote w:type="continuationSeparator" w:id="0">
    <w:p w14:paraId="475EF04F" w14:textId="77777777" w:rsidR="00D92868" w:rsidRDefault="00D92868" w:rsidP="00247440">
      <w:r>
        <w:continuationSeparator/>
      </w:r>
    </w:p>
    <w:p w14:paraId="2035E017" w14:textId="77777777" w:rsidR="00D92868" w:rsidRDefault="00D928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6FD7F" w14:textId="3AA9073A" w:rsidR="0032568C" w:rsidRDefault="0032568C">
    <w:pPr>
      <w:pStyle w:val="Header"/>
      <w:jc w:val="center"/>
    </w:pPr>
  </w:p>
  <w:p w14:paraId="060BD1D3" w14:textId="2AE58D6B" w:rsidR="0032568C" w:rsidRDefault="0032568C" w:rsidP="00BC5E4C">
    <w:pPr>
      <w:pStyle w:val="Header"/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85159" w14:textId="0B79017E" w:rsidR="0032568C" w:rsidRDefault="0032568C">
    <w:pPr>
      <w:pStyle w:val="Header"/>
      <w:jc w:val="center"/>
    </w:pPr>
  </w:p>
  <w:sdt>
    <w:sdtPr>
      <w:id w:val="-11781107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F581CC" w14:textId="77777777" w:rsidR="0032568C" w:rsidRDefault="0032568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3559FF2" w14:textId="77777777" w:rsidR="0032568C" w:rsidRDefault="0032568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69F01" w14:textId="77777777" w:rsidR="00A25076" w:rsidRDefault="00A25076" w:rsidP="00BC5E4C">
    <w:pPr>
      <w:pStyle w:val="Header"/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B4F6F04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6AF177A"/>
    <w:multiLevelType w:val="hybridMultilevel"/>
    <w:tmpl w:val="DDA0E0B6"/>
    <w:lvl w:ilvl="0" w:tplc="307C537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11C13"/>
    <w:multiLevelType w:val="multilevel"/>
    <w:tmpl w:val="816C8E3C"/>
    <w:lvl w:ilvl="0">
      <w:start w:val="1"/>
      <w:numFmt w:val="decimal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3EE26FA"/>
    <w:multiLevelType w:val="singleLevel"/>
    <w:tmpl w:val="29C85384"/>
    <w:name w:val="Chapters2"/>
    <w:lvl w:ilvl="0">
      <w:start w:val="1"/>
      <w:numFmt w:val="upperLetter"/>
      <w:lvlText w:val="APPENDIX %1.   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283F3531"/>
    <w:multiLevelType w:val="multilevel"/>
    <w:tmpl w:val="1C6CDFDA"/>
    <w:name w:val="Chapters"/>
    <w:lvl w:ilvl="0">
      <w:start w:val="1"/>
      <w:numFmt w:val="decimal"/>
      <w:pStyle w:val="Heading1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86E460E"/>
    <w:multiLevelType w:val="hybridMultilevel"/>
    <w:tmpl w:val="1548DF92"/>
    <w:lvl w:ilvl="0" w:tplc="0536475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15796"/>
    <w:multiLevelType w:val="multilevel"/>
    <w:tmpl w:val="238ABB70"/>
    <w:styleLink w:val="AppendixStyle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A434AD6"/>
    <w:multiLevelType w:val="hybridMultilevel"/>
    <w:tmpl w:val="1F5A19F6"/>
    <w:lvl w:ilvl="0" w:tplc="307C537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970BA"/>
    <w:multiLevelType w:val="hybridMultilevel"/>
    <w:tmpl w:val="27B0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636A7E"/>
    <w:multiLevelType w:val="multilevel"/>
    <w:tmpl w:val="19CABFA4"/>
    <w:name w:val="Appendix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A8B6BD5"/>
    <w:multiLevelType w:val="multilevel"/>
    <w:tmpl w:val="0E262CD8"/>
    <w:name w:val="Appendix2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30E6C66"/>
    <w:multiLevelType w:val="hybridMultilevel"/>
    <w:tmpl w:val="D88E4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A2835"/>
    <w:multiLevelType w:val="hybridMultilevel"/>
    <w:tmpl w:val="3C060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96E7C"/>
    <w:multiLevelType w:val="multilevel"/>
    <w:tmpl w:val="4682408C"/>
    <w:styleLink w:val="ChapterStyle"/>
    <w:lvl w:ilvl="0">
      <w:start w:val="1"/>
      <w:numFmt w:val="decimal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88A0AB8"/>
    <w:multiLevelType w:val="multilevel"/>
    <w:tmpl w:val="1CA09B28"/>
    <w:name w:val="Chapters22"/>
    <w:lvl w:ilvl="0">
      <w:start w:val="1"/>
      <w:numFmt w:val="upperLetter"/>
      <w:suff w:val="space"/>
      <w:lvlText w:val="APPENDIX %1.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3"/>
  </w:num>
  <w:num w:numId="5">
    <w:abstractNumId w:val="4"/>
  </w:num>
  <w:num w:numId="6">
    <w:abstractNumId w:val="12"/>
  </w:num>
  <w:num w:numId="7">
    <w:abstractNumId w:val="5"/>
  </w:num>
  <w:num w:numId="8">
    <w:abstractNumId w:val="8"/>
  </w:num>
  <w:num w:numId="9">
    <w:abstractNumId w:val="1"/>
  </w:num>
  <w:num w:numId="10">
    <w:abstractNumId w:val="7"/>
  </w:num>
  <w:num w:numId="11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IwNjMyMzezNDVX0lEKTi0uzszPAykwrAUA5Bus0iwAAAA="/>
  </w:docVars>
  <w:rsids>
    <w:rsidRoot w:val="00247440"/>
    <w:rsid w:val="00010D2C"/>
    <w:rsid w:val="00010E7D"/>
    <w:rsid w:val="00012A66"/>
    <w:rsid w:val="00016EFF"/>
    <w:rsid w:val="000172C5"/>
    <w:rsid w:val="000203A0"/>
    <w:rsid w:val="00036CB8"/>
    <w:rsid w:val="000408B5"/>
    <w:rsid w:val="00041AC9"/>
    <w:rsid w:val="00041D77"/>
    <w:rsid w:val="00042716"/>
    <w:rsid w:val="00044361"/>
    <w:rsid w:val="00045647"/>
    <w:rsid w:val="00051AA2"/>
    <w:rsid w:val="00060597"/>
    <w:rsid w:val="00067D01"/>
    <w:rsid w:val="0007024F"/>
    <w:rsid w:val="0007190A"/>
    <w:rsid w:val="00071F82"/>
    <w:rsid w:val="00073F6D"/>
    <w:rsid w:val="000760DA"/>
    <w:rsid w:val="00076546"/>
    <w:rsid w:val="00076861"/>
    <w:rsid w:val="00080B2D"/>
    <w:rsid w:val="00080B6B"/>
    <w:rsid w:val="00082885"/>
    <w:rsid w:val="00082D3E"/>
    <w:rsid w:val="000834C1"/>
    <w:rsid w:val="00087E3E"/>
    <w:rsid w:val="00090AEE"/>
    <w:rsid w:val="00091E7C"/>
    <w:rsid w:val="00092659"/>
    <w:rsid w:val="000932B2"/>
    <w:rsid w:val="00097C9E"/>
    <w:rsid w:val="000B28A8"/>
    <w:rsid w:val="000B2C99"/>
    <w:rsid w:val="000B6AD0"/>
    <w:rsid w:val="000B7103"/>
    <w:rsid w:val="000C2FD5"/>
    <w:rsid w:val="000C4103"/>
    <w:rsid w:val="000C6C45"/>
    <w:rsid w:val="000D034D"/>
    <w:rsid w:val="000E37C2"/>
    <w:rsid w:val="000F21D8"/>
    <w:rsid w:val="000F531B"/>
    <w:rsid w:val="000F7520"/>
    <w:rsid w:val="000F76B4"/>
    <w:rsid w:val="000F78A0"/>
    <w:rsid w:val="00104503"/>
    <w:rsid w:val="00104D18"/>
    <w:rsid w:val="001074A1"/>
    <w:rsid w:val="00110411"/>
    <w:rsid w:val="00110937"/>
    <w:rsid w:val="001123CB"/>
    <w:rsid w:val="00113180"/>
    <w:rsid w:val="001163CE"/>
    <w:rsid w:val="00117106"/>
    <w:rsid w:val="00120F8C"/>
    <w:rsid w:val="001231E6"/>
    <w:rsid w:val="00124460"/>
    <w:rsid w:val="00125841"/>
    <w:rsid w:val="001263CE"/>
    <w:rsid w:val="00132E7E"/>
    <w:rsid w:val="00141F45"/>
    <w:rsid w:val="00144D0C"/>
    <w:rsid w:val="001512EC"/>
    <w:rsid w:val="00152FAD"/>
    <w:rsid w:val="00153D6A"/>
    <w:rsid w:val="00155C76"/>
    <w:rsid w:val="0016126C"/>
    <w:rsid w:val="00162993"/>
    <w:rsid w:val="001648FB"/>
    <w:rsid w:val="001663F8"/>
    <w:rsid w:val="001706AE"/>
    <w:rsid w:val="001731B4"/>
    <w:rsid w:val="00183AA4"/>
    <w:rsid w:val="00196ECF"/>
    <w:rsid w:val="001A1839"/>
    <w:rsid w:val="001A1B4A"/>
    <w:rsid w:val="001A361C"/>
    <w:rsid w:val="001A67D0"/>
    <w:rsid w:val="001A67F5"/>
    <w:rsid w:val="001B2F91"/>
    <w:rsid w:val="001B5348"/>
    <w:rsid w:val="001C4FE6"/>
    <w:rsid w:val="001D538C"/>
    <w:rsid w:val="001D7589"/>
    <w:rsid w:val="001E1853"/>
    <w:rsid w:val="001F463B"/>
    <w:rsid w:val="001F5CF9"/>
    <w:rsid w:val="00203472"/>
    <w:rsid w:val="00204279"/>
    <w:rsid w:val="002177E2"/>
    <w:rsid w:val="0022323B"/>
    <w:rsid w:val="00223EB8"/>
    <w:rsid w:val="00225B4E"/>
    <w:rsid w:val="002343D3"/>
    <w:rsid w:val="00247440"/>
    <w:rsid w:val="00252BFA"/>
    <w:rsid w:val="0026083D"/>
    <w:rsid w:val="00265B03"/>
    <w:rsid w:val="00271723"/>
    <w:rsid w:val="00273CE1"/>
    <w:rsid w:val="0027760E"/>
    <w:rsid w:val="00290BDC"/>
    <w:rsid w:val="00295C27"/>
    <w:rsid w:val="0029622A"/>
    <w:rsid w:val="00297F8C"/>
    <w:rsid w:val="002A36AF"/>
    <w:rsid w:val="002A3C45"/>
    <w:rsid w:val="002A5109"/>
    <w:rsid w:val="002A536B"/>
    <w:rsid w:val="002A670B"/>
    <w:rsid w:val="002A7AE6"/>
    <w:rsid w:val="002B0FEB"/>
    <w:rsid w:val="002B1C49"/>
    <w:rsid w:val="002C0D45"/>
    <w:rsid w:val="002C7AB8"/>
    <w:rsid w:val="002D0526"/>
    <w:rsid w:val="002D0D74"/>
    <w:rsid w:val="002D77B6"/>
    <w:rsid w:val="002E16D8"/>
    <w:rsid w:val="002F4E57"/>
    <w:rsid w:val="003017DA"/>
    <w:rsid w:val="003073E7"/>
    <w:rsid w:val="00310D5C"/>
    <w:rsid w:val="00313D65"/>
    <w:rsid w:val="00316D0B"/>
    <w:rsid w:val="00321B06"/>
    <w:rsid w:val="00321EB2"/>
    <w:rsid w:val="003238B3"/>
    <w:rsid w:val="0032568C"/>
    <w:rsid w:val="00325D9E"/>
    <w:rsid w:val="00327141"/>
    <w:rsid w:val="003277BD"/>
    <w:rsid w:val="003431CD"/>
    <w:rsid w:val="00343ACB"/>
    <w:rsid w:val="00351B17"/>
    <w:rsid w:val="00352B55"/>
    <w:rsid w:val="00357583"/>
    <w:rsid w:val="00362A95"/>
    <w:rsid w:val="003631BA"/>
    <w:rsid w:val="00365FC3"/>
    <w:rsid w:val="003731D5"/>
    <w:rsid w:val="003768E7"/>
    <w:rsid w:val="003774BB"/>
    <w:rsid w:val="00380797"/>
    <w:rsid w:val="003813E1"/>
    <w:rsid w:val="0039400F"/>
    <w:rsid w:val="003A1351"/>
    <w:rsid w:val="003A44B0"/>
    <w:rsid w:val="003B2511"/>
    <w:rsid w:val="003B68B5"/>
    <w:rsid w:val="003C13B9"/>
    <w:rsid w:val="003C20AC"/>
    <w:rsid w:val="003D3F2D"/>
    <w:rsid w:val="003D4611"/>
    <w:rsid w:val="003E6CFD"/>
    <w:rsid w:val="003E7429"/>
    <w:rsid w:val="003F1588"/>
    <w:rsid w:val="003F48E4"/>
    <w:rsid w:val="003F49CC"/>
    <w:rsid w:val="003F7816"/>
    <w:rsid w:val="00401004"/>
    <w:rsid w:val="00403F90"/>
    <w:rsid w:val="004040CE"/>
    <w:rsid w:val="00406732"/>
    <w:rsid w:val="004105E9"/>
    <w:rsid w:val="0041197F"/>
    <w:rsid w:val="00411B61"/>
    <w:rsid w:val="00417122"/>
    <w:rsid w:val="00420FBB"/>
    <w:rsid w:val="00424033"/>
    <w:rsid w:val="00425CD2"/>
    <w:rsid w:val="004332BB"/>
    <w:rsid w:val="0043451A"/>
    <w:rsid w:val="004423CA"/>
    <w:rsid w:val="0044795C"/>
    <w:rsid w:val="00455FE5"/>
    <w:rsid w:val="00460711"/>
    <w:rsid w:val="00471B80"/>
    <w:rsid w:val="00472017"/>
    <w:rsid w:val="004725A0"/>
    <w:rsid w:val="0047469E"/>
    <w:rsid w:val="00477B3F"/>
    <w:rsid w:val="00480950"/>
    <w:rsid w:val="00481305"/>
    <w:rsid w:val="004832DE"/>
    <w:rsid w:val="00483F3D"/>
    <w:rsid w:val="00486E4A"/>
    <w:rsid w:val="004952C7"/>
    <w:rsid w:val="004961BF"/>
    <w:rsid w:val="004A5078"/>
    <w:rsid w:val="004A5A6E"/>
    <w:rsid w:val="004A66FA"/>
    <w:rsid w:val="004B636E"/>
    <w:rsid w:val="004C0055"/>
    <w:rsid w:val="004C1869"/>
    <w:rsid w:val="004C387D"/>
    <w:rsid w:val="004D2ADB"/>
    <w:rsid w:val="004E0AEF"/>
    <w:rsid w:val="004E5428"/>
    <w:rsid w:val="004E5FE4"/>
    <w:rsid w:val="004E66E1"/>
    <w:rsid w:val="0050761A"/>
    <w:rsid w:val="0051035D"/>
    <w:rsid w:val="005108C9"/>
    <w:rsid w:val="00510BE9"/>
    <w:rsid w:val="00512908"/>
    <w:rsid w:val="0051543C"/>
    <w:rsid w:val="0051714A"/>
    <w:rsid w:val="00524440"/>
    <w:rsid w:val="00524723"/>
    <w:rsid w:val="00524926"/>
    <w:rsid w:val="00524A73"/>
    <w:rsid w:val="00533195"/>
    <w:rsid w:val="00534276"/>
    <w:rsid w:val="0053519D"/>
    <w:rsid w:val="00537FDD"/>
    <w:rsid w:val="00540E51"/>
    <w:rsid w:val="00554463"/>
    <w:rsid w:val="005603C7"/>
    <w:rsid w:val="0056455C"/>
    <w:rsid w:val="005653C6"/>
    <w:rsid w:val="0057297E"/>
    <w:rsid w:val="00573AFB"/>
    <w:rsid w:val="00573FA8"/>
    <w:rsid w:val="00590188"/>
    <w:rsid w:val="00592BA8"/>
    <w:rsid w:val="00596E2C"/>
    <w:rsid w:val="005A255F"/>
    <w:rsid w:val="005A3C24"/>
    <w:rsid w:val="005A3D3D"/>
    <w:rsid w:val="005B467C"/>
    <w:rsid w:val="005D390F"/>
    <w:rsid w:val="005D7E2F"/>
    <w:rsid w:val="005F3628"/>
    <w:rsid w:val="005F4F52"/>
    <w:rsid w:val="005F699B"/>
    <w:rsid w:val="005F6FE0"/>
    <w:rsid w:val="006013B5"/>
    <w:rsid w:val="006044DB"/>
    <w:rsid w:val="006051BF"/>
    <w:rsid w:val="006106B1"/>
    <w:rsid w:val="006129CA"/>
    <w:rsid w:val="00616757"/>
    <w:rsid w:val="00621C0D"/>
    <w:rsid w:val="0063373F"/>
    <w:rsid w:val="00635116"/>
    <w:rsid w:val="006356CA"/>
    <w:rsid w:val="00636EFF"/>
    <w:rsid w:val="006402E6"/>
    <w:rsid w:val="00654538"/>
    <w:rsid w:val="00654C61"/>
    <w:rsid w:val="006702E4"/>
    <w:rsid w:val="006800C9"/>
    <w:rsid w:val="00680E99"/>
    <w:rsid w:val="00686558"/>
    <w:rsid w:val="0069090E"/>
    <w:rsid w:val="00695369"/>
    <w:rsid w:val="00695539"/>
    <w:rsid w:val="006A3FC2"/>
    <w:rsid w:val="006A4384"/>
    <w:rsid w:val="006C3748"/>
    <w:rsid w:val="006C61CE"/>
    <w:rsid w:val="006C6D84"/>
    <w:rsid w:val="006C6E1D"/>
    <w:rsid w:val="006D5DFB"/>
    <w:rsid w:val="006E3EA0"/>
    <w:rsid w:val="006F1CE5"/>
    <w:rsid w:val="006F54F0"/>
    <w:rsid w:val="006F5785"/>
    <w:rsid w:val="006F6D89"/>
    <w:rsid w:val="006F770A"/>
    <w:rsid w:val="007102C1"/>
    <w:rsid w:val="00713812"/>
    <w:rsid w:val="007158AC"/>
    <w:rsid w:val="00715B2D"/>
    <w:rsid w:val="00717E45"/>
    <w:rsid w:val="00736529"/>
    <w:rsid w:val="00741AFA"/>
    <w:rsid w:val="00742E04"/>
    <w:rsid w:val="00744962"/>
    <w:rsid w:val="0075199A"/>
    <w:rsid w:val="007552B2"/>
    <w:rsid w:val="00760B0C"/>
    <w:rsid w:val="00761CB6"/>
    <w:rsid w:val="00762501"/>
    <w:rsid w:val="007625BD"/>
    <w:rsid w:val="00763E4A"/>
    <w:rsid w:val="00764F19"/>
    <w:rsid w:val="00765F39"/>
    <w:rsid w:val="0076791F"/>
    <w:rsid w:val="007703FE"/>
    <w:rsid w:val="007852E6"/>
    <w:rsid w:val="00794A74"/>
    <w:rsid w:val="007957D3"/>
    <w:rsid w:val="007B1D92"/>
    <w:rsid w:val="007B4785"/>
    <w:rsid w:val="007B5360"/>
    <w:rsid w:val="007B794E"/>
    <w:rsid w:val="007C1AF0"/>
    <w:rsid w:val="007C5192"/>
    <w:rsid w:val="007C6EB6"/>
    <w:rsid w:val="007D43B1"/>
    <w:rsid w:val="007E6D3C"/>
    <w:rsid w:val="007F1A64"/>
    <w:rsid w:val="007F6DF6"/>
    <w:rsid w:val="0080264C"/>
    <w:rsid w:val="0080471E"/>
    <w:rsid w:val="00805189"/>
    <w:rsid w:val="00805350"/>
    <w:rsid w:val="00806108"/>
    <w:rsid w:val="008073CD"/>
    <w:rsid w:val="0081363C"/>
    <w:rsid w:val="008165E7"/>
    <w:rsid w:val="00821461"/>
    <w:rsid w:val="00826323"/>
    <w:rsid w:val="008307D0"/>
    <w:rsid w:val="00843EE6"/>
    <w:rsid w:val="00851273"/>
    <w:rsid w:val="00857AA1"/>
    <w:rsid w:val="0086036F"/>
    <w:rsid w:val="00866C80"/>
    <w:rsid w:val="00872C66"/>
    <w:rsid w:val="008738EB"/>
    <w:rsid w:val="00883A1A"/>
    <w:rsid w:val="0089222F"/>
    <w:rsid w:val="008A06C8"/>
    <w:rsid w:val="008A0CEF"/>
    <w:rsid w:val="008A2F9E"/>
    <w:rsid w:val="008A39DD"/>
    <w:rsid w:val="008B5B0C"/>
    <w:rsid w:val="008C1256"/>
    <w:rsid w:val="008C224A"/>
    <w:rsid w:val="008C6C6B"/>
    <w:rsid w:val="008C6EB4"/>
    <w:rsid w:val="008D7304"/>
    <w:rsid w:val="008D7431"/>
    <w:rsid w:val="008D777A"/>
    <w:rsid w:val="008E0BB1"/>
    <w:rsid w:val="008E52FB"/>
    <w:rsid w:val="008E5BE8"/>
    <w:rsid w:val="008E7DF7"/>
    <w:rsid w:val="008F1833"/>
    <w:rsid w:val="008F3461"/>
    <w:rsid w:val="008F42E9"/>
    <w:rsid w:val="008F5F9B"/>
    <w:rsid w:val="009051B9"/>
    <w:rsid w:val="0091335A"/>
    <w:rsid w:val="00914FD1"/>
    <w:rsid w:val="00915A9E"/>
    <w:rsid w:val="009169AB"/>
    <w:rsid w:val="009171F9"/>
    <w:rsid w:val="00917901"/>
    <w:rsid w:val="00920D79"/>
    <w:rsid w:val="009215EC"/>
    <w:rsid w:val="00923755"/>
    <w:rsid w:val="00924BA8"/>
    <w:rsid w:val="0092798F"/>
    <w:rsid w:val="00927F0A"/>
    <w:rsid w:val="009348CD"/>
    <w:rsid w:val="00937A4E"/>
    <w:rsid w:val="0094379E"/>
    <w:rsid w:val="0095167E"/>
    <w:rsid w:val="00957B5F"/>
    <w:rsid w:val="00961D7E"/>
    <w:rsid w:val="00962803"/>
    <w:rsid w:val="00965D73"/>
    <w:rsid w:val="00967732"/>
    <w:rsid w:val="00970B4F"/>
    <w:rsid w:val="00972899"/>
    <w:rsid w:val="0097789F"/>
    <w:rsid w:val="009977BC"/>
    <w:rsid w:val="009B1232"/>
    <w:rsid w:val="009B32AE"/>
    <w:rsid w:val="009B5E92"/>
    <w:rsid w:val="009C2192"/>
    <w:rsid w:val="009C2ADD"/>
    <w:rsid w:val="009C693E"/>
    <w:rsid w:val="009D0170"/>
    <w:rsid w:val="009D04B6"/>
    <w:rsid w:val="009D0E4C"/>
    <w:rsid w:val="009D31D0"/>
    <w:rsid w:val="009D33AB"/>
    <w:rsid w:val="009D650D"/>
    <w:rsid w:val="009E06E2"/>
    <w:rsid w:val="009E2C57"/>
    <w:rsid w:val="009E6154"/>
    <w:rsid w:val="009F1558"/>
    <w:rsid w:val="009F1B29"/>
    <w:rsid w:val="009F68E7"/>
    <w:rsid w:val="009F6C1B"/>
    <w:rsid w:val="00A0125D"/>
    <w:rsid w:val="00A0156C"/>
    <w:rsid w:val="00A04F91"/>
    <w:rsid w:val="00A11C1E"/>
    <w:rsid w:val="00A17FBC"/>
    <w:rsid w:val="00A20AFE"/>
    <w:rsid w:val="00A25076"/>
    <w:rsid w:val="00A26AF4"/>
    <w:rsid w:val="00A2778E"/>
    <w:rsid w:val="00A309E1"/>
    <w:rsid w:val="00A31067"/>
    <w:rsid w:val="00A317E9"/>
    <w:rsid w:val="00A3282C"/>
    <w:rsid w:val="00A33FBF"/>
    <w:rsid w:val="00A3655F"/>
    <w:rsid w:val="00A53AFF"/>
    <w:rsid w:val="00A5415C"/>
    <w:rsid w:val="00A5523F"/>
    <w:rsid w:val="00A57FB2"/>
    <w:rsid w:val="00A8048A"/>
    <w:rsid w:val="00A84C25"/>
    <w:rsid w:val="00A85ABE"/>
    <w:rsid w:val="00A86612"/>
    <w:rsid w:val="00A86DA3"/>
    <w:rsid w:val="00A9485B"/>
    <w:rsid w:val="00AA6E37"/>
    <w:rsid w:val="00AA72A6"/>
    <w:rsid w:val="00AB008E"/>
    <w:rsid w:val="00AB5507"/>
    <w:rsid w:val="00AC6D62"/>
    <w:rsid w:val="00AD0783"/>
    <w:rsid w:val="00AD17BD"/>
    <w:rsid w:val="00AD4793"/>
    <w:rsid w:val="00AE448E"/>
    <w:rsid w:val="00AE7A01"/>
    <w:rsid w:val="00AF0C08"/>
    <w:rsid w:val="00AF1197"/>
    <w:rsid w:val="00AF5396"/>
    <w:rsid w:val="00AF7BC5"/>
    <w:rsid w:val="00B007D8"/>
    <w:rsid w:val="00B0562B"/>
    <w:rsid w:val="00B100FD"/>
    <w:rsid w:val="00B26C14"/>
    <w:rsid w:val="00B303FD"/>
    <w:rsid w:val="00B31A17"/>
    <w:rsid w:val="00B37EB0"/>
    <w:rsid w:val="00B45DDC"/>
    <w:rsid w:val="00B45EDF"/>
    <w:rsid w:val="00B5303D"/>
    <w:rsid w:val="00B606DA"/>
    <w:rsid w:val="00B61650"/>
    <w:rsid w:val="00B66E76"/>
    <w:rsid w:val="00B67C42"/>
    <w:rsid w:val="00B736DF"/>
    <w:rsid w:val="00B803F8"/>
    <w:rsid w:val="00B831A1"/>
    <w:rsid w:val="00B842DA"/>
    <w:rsid w:val="00B86C1E"/>
    <w:rsid w:val="00B87EEA"/>
    <w:rsid w:val="00B936A6"/>
    <w:rsid w:val="00B95C41"/>
    <w:rsid w:val="00BA179A"/>
    <w:rsid w:val="00BA1DB7"/>
    <w:rsid w:val="00BA3BBD"/>
    <w:rsid w:val="00BA72CA"/>
    <w:rsid w:val="00BA7A59"/>
    <w:rsid w:val="00BB4590"/>
    <w:rsid w:val="00BB51FF"/>
    <w:rsid w:val="00BB5E9F"/>
    <w:rsid w:val="00BC3CB8"/>
    <w:rsid w:val="00BC483C"/>
    <w:rsid w:val="00BC5E4C"/>
    <w:rsid w:val="00BC76C4"/>
    <w:rsid w:val="00BD5E20"/>
    <w:rsid w:val="00BF7ACB"/>
    <w:rsid w:val="00C01D51"/>
    <w:rsid w:val="00C04D2E"/>
    <w:rsid w:val="00C06941"/>
    <w:rsid w:val="00C076D9"/>
    <w:rsid w:val="00C07CD2"/>
    <w:rsid w:val="00C1531E"/>
    <w:rsid w:val="00C16FA1"/>
    <w:rsid w:val="00C20202"/>
    <w:rsid w:val="00C26947"/>
    <w:rsid w:val="00C26CE8"/>
    <w:rsid w:val="00C3215E"/>
    <w:rsid w:val="00C34182"/>
    <w:rsid w:val="00C3662D"/>
    <w:rsid w:val="00C40450"/>
    <w:rsid w:val="00C43656"/>
    <w:rsid w:val="00C43D51"/>
    <w:rsid w:val="00C46348"/>
    <w:rsid w:val="00C46D4B"/>
    <w:rsid w:val="00C564A9"/>
    <w:rsid w:val="00C60B4B"/>
    <w:rsid w:val="00C6112A"/>
    <w:rsid w:val="00C6282D"/>
    <w:rsid w:val="00C6395E"/>
    <w:rsid w:val="00C80F01"/>
    <w:rsid w:val="00C820FD"/>
    <w:rsid w:val="00C8498D"/>
    <w:rsid w:val="00C9566D"/>
    <w:rsid w:val="00C97482"/>
    <w:rsid w:val="00CA024F"/>
    <w:rsid w:val="00CA2055"/>
    <w:rsid w:val="00CA233C"/>
    <w:rsid w:val="00CA485D"/>
    <w:rsid w:val="00CB1998"/>
    <w:rsid w:val="00CB32B7"/>
    <w:rsid w:val="00CB784C"/>
    <w:rsid w:val="00CC2820"/>
    <w:rsid w:val="00CC34D9"/>
    <w:rsid w:val="00CC6A88"/>
    <w:rsid w:val="00CD1E48"/>
    <w:rsid w:val="00CE2AEF"/>
    <w:rsid w:val="00CE519D"/>
    <w:rsid w:val="00CE5836"/>
    <w:rsid w:val="00CE5B54"/>
    <w:rsid w:val="00CF0501"/>
    <w:rsid w:val="00CF068D"/>
    <w:rsid w:val="00CF1275"/>
    <w:rsid w:val="00CF2611"/>
    <w:rsid w:val="00CF3BFB"/>
    <w:rsid w:val="00CF410B"/>
    <w:rsid w:val="00CF4946"/>
    <w:rsid w:val="00CF6B70"/>
    <w:rsid w:val="00CF7A39"/>
    <w:rsid w:val="00CF7D5C"/>
    <w:rsid w:val="00D03760"/>
    <w:rsid w:val="00D03B6E"/>
    <w:rsid w:val="00D05FBC"/>
    <w:rsid w:val="00D06FBD"/>
    <w:rsid w:val="00D07274"/>
    <w:rsid w:val="00D07497"/>
    <w:rsid w:val="00D1570D"/>
    <w:rsid w:val="00D22AD0"/>
    <w:rsid w:val="00D32995"/>
    <w:rsid w:val="00D36DFA"/>
    <w:rsid w:val="00D4455B"/>
    <w:rsid w:val="00D4776B"/>
    <w:rsid w:val="00D514D7"/>
    <w:rsid w:val="00D5522D"/>
    <w:rsid w:val="00D55AE4"/>
    <w:rsid w:val="00D56493"/>
    <w:rsid w:val="00D56E51"/>
    <w:rsid w:val="00D62EED"/>
    <w:rsid w:val="00D67F77"/>
    <w:rsid w:val="00D71C86"/>
    <w:rsid w:val="00D72286"/>
    <w:rsid w:val="00D73D79"/>
    <w:rsid w:val="00D7601B"/>
    <w:rsid w:val="00D763CD"/>
    <w:rsid w:val="00D855E3"/>
    <w:rsid w:val="00D92868"/>
    <w:rsid w:val="00D93219"/>
    <w:rsid w:val="00DA3566"/>
    <w:rsid w:val="00DA3680"/>
    <w:rsid w:val="00DA4FA5"/>
    <w:rsid w:val="00DA76CD"/>
    <w:rsid w:val="00DA788B"/>
    <w:rsid w:val="00DA7CC7"/>
    <w:rsid w:val="00DB17F5"/>
    <w:rsid w:val="00DB594D"/>
    <w:rsid w:val="00DB6DD9"/>
    <w:rsid w:val="00DC007A"/>
    <w:rsid w:val="00DC25D0"/>
    <w:rsid w:val="00DC614D"/>
    <w:rsid w:val="00DD0692"/>
    <w:rsid w:val="00DD5D74"/>
    <w:rsid w:val="00DD5DCB"/>
    <w:rsid w:val="00DE1617"/>
    <w:rsid w:val="00DE1A5B"/>
    <w:rsid w:val="00DE415C"/>
    <w:rsid w:val="00DE7B17"/>
    <w:rsid w:val="00E02EC2"/>
    <w:rsid w:val="00E06436"/>
    <w:rsid w:val="00E216F8"/>
    <w:rsid w:val="00E2622C"/>
    <w:rsid w:val="00E341B3"/>
    <w:rsid w:val="00E344C4"/>
    <w:rsid w:val="00E36022"/>
    <w:rsid w:val="00E47B96"/>
    <w:rsid w:val="00E50915"/>
    <w:rsid w:val="00E52471"/>
    <w:rsid w:val="00E665B6"/>
    <w:rsid w:val="00E734BB"/>
    <w:rsid w:val="00E7487F"/>
    <w:rsid w:val="00E82E72"/>
    <w:rsid w:val="00E86906"/>
    <w:rsid w:val="00E86C99"/>
    <w:rsid w:val="00E873D3"/>
    <w:rsid w:val="00E916E1"/>
    <w:rsid w:val="00E91B39"/>
    <w:rsid w:val="00E94DBD"/>
    <w:rsid w:val="00EA1BA8"/>
    <w:rsid w:val="00EA1F96"/>
    <w:rsid w:val="00EA2C75"/>
    <w:rsid w:val="00EA395F"/>
    <w:rsid w:val="00EA59A9"/>
    <w:rsid w:val="00EA7459"/>
    <w:rsid w:val="00EA7E89"/>
    <w:rsid w:val="00EB24EE"/>
    <w:rsid w:val="00EC044B"/>
    <w:rsid w:val="00EC20EA"/>
    <w:rsid w:val="00EC3D33"/>
    <w:rsid w:val="00EC70E6"/>
    <w:rsid w:val="00EC79E0"/>
    <w:rsid w:val="00EE081B"/>
    <w:rsid w:val="00EE314A"/>
    <w:rsid w:val="00EE3499"/>
    <w:rsid w:val="00EF0A13"/>
    <w:rsid w:val="00EF0ACE"/>
    <w:rsid w:val="00EF2433"/>
    <w:rsid w:val="00EF2514"/>
    <w:rsid w:val="00EF4CCA"/>
    <w:rsid w:val="00F033A1"/>
    <w:rsid w:val="00F05BE7"/>
    <w:rsid w:val="00F11D29"/>
    <w:rsid w:val="00F1258C"/>
    <w:rsid w:val="00F13038"/>
    <w:rsid w:val="00F2385D"/>
    <w:rsid w:val="00F2485C"/>
    <w:rsid w:val="00F24E00"/>
    <w:rsid w:val="00F2670B"/>
    <w:rsid w:val="00F27016"/>
    <w:rsid w:val="00F33381"/>
    <w:rsid w:val="00F34E77"/>
    <w:rsid w:val="00F3547E"/>
    <w:rsid w:val="00F35A75"/>
    <w:rsid w:val="00F375CB"/>
    <w:rsid w:val="00F429BC"/>
    <w:rsid w:val="00F44BF8"/>
    <w:rsid w:val="00F510A4"/>
    <w:rsid w:val="00F573FE"/>
    <w:rsid w:val="00F63090"/>
    <w:rsid w:val="00F64AFA"/>
    <w:rsid w:val="00F705FB"/>
    <w:rsid w:val="00F7175E"/>
    <w:rsid w:val="00F74639"/>
    <w:rsid w:val="00F86343"/>
    <w:rsid w:val="00FB37D9"/>
    <w:rsid w:val="00FB4A10"/>
    <w:rsid w:val="00FB6FFC"/>
    <w:rsid w:val="00FD0A3B"/>
    <w:rsid w:val="00FE2FDB"/>
    <w:rsid w:val="00FE7814"/>
    <w:rsid w:val="00FF2405"/>
    <w:rsid w:val="00FF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3A007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3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qFormat/>
    <w:rsid w:val="005A3C24"/>
    <w:pPr>
      <w:widowControl w:val="0"/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"/>
    <w:link w:val="Heading1Char"/>
    <w:uiPriority w:val="1"/>
    <w:qFormat/>
    <w:rsid w:val="00480950"/>
    <w:pPr>
      <w:keepNext/>
      <w:keepLines/>
      <w:pageBreakBefore/>
      <w:numPr>
        <w:numId w:val="5"/>
      </w:numPr>
      <w:spacing w:after="480"/>
      <w:jc w:val="center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Body"/>
    <w:link w:val="Heading2Char"/>
    <w:uiPriority w:val="1"/>
    <w:unhideWhenUsed/>
    <w:qFormat/>
    <w:rsid w:val="00AD4793"/>
    <w:pPr>
      <w:keepNext/>
      <w:keepLines/>
      <w:spacing w:after="240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Body"/>
    <w:link w:val="Heading3Char"/>
    <w:uiPriority w:val="1"/>
    <w:unhideWhenUsed/>
    <w:qFormat/>
    <w:rsid w:val="00480950"/>
    <w:pPr>
      <w:keepNext/>
      <w:keepLines/>
      <w:spacing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Body"/>
    <w:link w:val="Heading4Char"/>
    <w:uiPriority w:val="2"/>
    <w:unhideWhenUsed/>
    <w:qFormat/>
    <w:rsid w:val="00F64AFA"/>
    <w:pPr>
      <w:keepNext/>
      <w:keepLines/>
      <w:spacing w:after="240"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Body"/>
    <w:link w:val="Heading5Char"/>
    <w:uiPriority w:val="2"/>
    <w:unhideWhenUsed/>
    <w:qFormat/>
    <w:rsid w:val="00F64AFA"/>
    <w:pPr>
      <w:keepNext/>
      <w:keepLines/>
      <w:spacing w:after="240"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6">
    <w:name w:val="heading 6"/>
    <w:basedOn w:val="Normal"/>
    <w:next w:val="Body"/>
    <w:link w:val="Heading6Char"/>
    <w:uiPriority w:val="2"/>
    <w:unhideWhenUsed/>
    <w:qFormat/>
    <w:rsid w:val="00F64AFA"/>
    <w:pPr>
      <w:keepNext/>
      <w:keepLines/>
      <w:numPr>
        <w:ilvl w:val="5"/>
        <w:numId w:val="2"/>
      </w:numPr>
      <w:spacing w:after="240"/>
      <w:ind w:firstLine="720"/>
      <w:outlineLvl w:val="5"/>
    </w:pPr>
    <w:rPr>
      <w:rFonts w:eastAsiaTheme="majorEastAsia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B86C1E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6C1E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6C1E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D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D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474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440"/>
  </w:style>
  <w:style w:type="character" w:styleId="PlaceholderText">
    <w:name w:val="Placeholder Text"/>
    <w:basedOn w:val="DefaultParagraphFont"/>
    <w:uiPriority w:val="99"/>
    <w:semiHidden/>
    <w:rsid w:val="00247440"/>
    <w:rPr>
      <w:color w:val="808080"/>
    </w:rPr>
  </w:style>
  <w:style w:type="paragraph" w:customStyle="1" w:styleId="Title1">
    <w:name w:val="Title1"/>
    <w:basedOn w:val="Normal"/>
    <w:link w:val="Title1Char"/>
    <w:uiPriority w:val="8"/>
    <w:rsid w:val="002D0D74"/>
    <w:pPr>
      <w:jc w:val="center"/>
    </w:pPr>
    <w:rPr>
      <w:b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AE7A0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1Char">
    <w:name w:val="Title1 Char"/>
    <w:basedOn w:val="DefaultParagraphFont"/>
    <w:link w:val="Title1"/>
    <w:uiPriority w:val="8"/>
    <w:rsid w:val="002177E2"/>
    <w:rPr>
      <w:rFonts w:ascii="Times New Roman" w:hAnsi="Times New Roman"/>
      <w:b/>
      <w:color w:val="000000" w:themeColor="text1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2177E2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customStyle="1" w:styleId="Title2">
    <w:name w:val="Title2"/>
    <w:basedOn w:val="Normal"/>
    <w:link w:val="Title2Char"/>
    <w:uiPriority w:val="8"/>
    <w:rsid w:val="00A5415C"/>
    <w:pPr>
      <w:spacing w:line="480" w:lineRule="auto"/>
      <w:jc w:val="center"/>
    </w:pPr>
    <w:rPr>
      <w:color w:val="000000" w:themeColor="text1"/>
    </w:rPr>
  </w:style>
  <w:style w:type="paragraph" w:customStyle="1" w:styleId="Title3">
    <w:name w:val="Title3"/>
    <w:basedOn w:val="Normal"/>
    <w:link w:val="Title3Char"/>
    <w:uiPriority w:val="8"/>
    <w:rsid w:val="00A5415C"/>
    <w:pPr>
      <w:jc w:val="center"/>
    </w:pPr>
    <w:rPr>
      <w:color w:val="000000" w:themeColor="text1"/>
    </w:rPr>
  </w:style>
  <w:style w:type="character" w:customStyle="1" w:styleId="Title2Char">
    <w:name w:val="Title2 Char"/>
    <w:basedOn w:val="TitleChar"/>
    <w:link w:val="Title2"/>
    <w:uiPriority w:val="8"/>
    <w:rsid w:val="002177E2"/>
    <w:rPr>
      <w:rFonts w:ascii="Times New Roman" w:eastAsiaTheme="majorEastAsia" w:hAnsi="Times New Roman" w:cstheme="majorBidi"/>
      <w:color w:val="000000" w:themeColor="text1"/>
      <w:spacing w:val="-10"/>
      <w:kern w:val="28"/>
      <w:sz w:val="24"/>
      <w:szCs w:val="56"/>
    </w:rPr>
  </w:style>
  <w:style w:type="paragraph" w:customStyle="1" w:styleId="Title4">
    <w:name w:val="Title4"/>
    <w:basedOn w:val="Normal"/>
    <w:link w:val="Title4Char"/>
    <w:uiPriority w:val="98"/>
    <w:unhideWhenUsed/>
    <w:rsid w:val="00AE7A01"/>
    <w:rPr>
      <w:caps/>
      <w:color w:val="000000" w:themeColor="text1"/>
    </w:rPr>
  </w:style>
  <w:style w:type="character" w:customStyle="1" w:styleId="Title3Char">
    <w:name w:val="Title3 Char"/>
    <w:basedOn w:val="DefaultParagraphFont"/>
    <w:link w:val="Title3"/>
    <w:uiPriority w:val="8"/>
    <w:rsid w:val="002177E2"/>
    <w:rPr>
      <w:rFonts w:ascii="Times New Roman" w:hAnsi="Times New Roman"/>
      <w:color w:val="000000" w:themeColor="text1"/>
      <w:sz w:val="24"/>
    </w:rPr>
  </w:style>
  <w:style w:type="paragraph" w:customStyle="1" w:styleId="Title5">
    <w:name w:val="Title5"/>
    <w:basedOn w:val="Title2"/>
    <w:link w:val="Title5Char"/>
    <w:uiPriority w:val="98"/>
    <w:unhideWhenUsed/>
    <w:rsid w:val="00AE7A01"/>
    <w:rPr>
      <w:color w:val="000000" w:themeColor="text1" w:themeShade="80"/>
    </w:rPr>
  </w:style>
  <w:style w:type="character" w:customStyle="1" w:styleId="Title4Char">
    <w:name w:val="Title4 Char"/>
    <w:basedOn w:val="Title2Char"/>
    <w:link w:val="Title4"/>
    <w:uiPriority w:val="98"/>
    <w:rsid w:val="002177E2"/>
    <w:rPr>
      <w:rFonts w:ascii="Times New Roman" w:eastAsiaTheme="majorEastAsia" w:hAnsi="Times New Roman" w:cstheme="majorBidi"/>
      <w:caps/>
      <w:color w:val="000000" w:themeColor="text1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Title5Char">
    <w:name w:val="Title5 Char"/>
    <w:basedOn w:val="Title2Char"/>
    <w:link w:val="Title5"/>
    <w:uiPriority w:val="98"/>
    <w:rsid w:val="002177E2"/>
    <w:rPr>
      <w:rFonts w:ascii="Times New Roman" w:eastAsiaTheme="majorEastAsia" w:hAnsi="Times New Roman" w:cstheme="majorBidi"/>
      <w:color w:val="000000" w:themeColor="text1" w:themeShade="80"/>
      <w:spacing w:val="-10"/>
      <w:kern w:val="28"/>
      <w:sz w:val="24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F64AFA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paragraph" w:customStyle="1" w:styleId="Heading0notinTOC">
    <w:name w:val="Heading 0 (not in TOC)"/>
    <w:basedOn w:val="Normal"/>
    <w:next w:val="Body"/>
    <w:link w:val="Heading0notinTOCChar"/>
    <w:uiPriority w:val="1"/>
    <w:qFormat/>
    <w:rsid w:val="00D07274"/>
    <w:pPr>
      <w:keepNext/>
      <w:keepLines/>
      <w:pageBreakBefore/>
      <w:spacing w:after="480"/>
      <w:jc w:val="center"/>
      <w:outlineLvl w:val="0"/>
    </w:pPr>
    <w:rPr>
      <w:b/>
    </w:rPr>
  </w:style>
  <w:style w:type="character" w:styleId="SubtleReference">
    <w:name w:val="Subtle Reference"/>
    <w:basedOn w:val="DefaultParagraphFont"/>
    <w:uiPriority w:val="31"/>
    <w:qFormat/>
    <w:rsid w:val="00AA6E37"/>
    <w:rPr>
      <w:smallCaps/>
      <w:color w:val="5A5A5A" w:themeColor="text1" w:themeTint="A5"/>
    </w:rPr>
  </w:style>
  <w:style w:type="character" w:customStyle="1" w:styleId="Heading0notinTOCChar">
    <w:name w:val="Heading 0 (not in TOC) Char"/>
    <w:basedOn w:val="HeaderChar"/>
    <w:link w:val="Heading0notinTOC"/>
    <w:uiPriority w:val="1"/>
    <w:rsid w:val="00D07274"/>
    <w:rPr>
      <w:rFonts w:ascii="Times New Roman" w:hAnsi="Times New Roman"/>
      <w:b/>
      <w:sz w:val="24"/>
    </w:rPr>
  </w:style>
  <w:style w:type="paragraph" w:customStyle="1" w:styleId="Body">
    <w:name w:val="Body"/>
    <w:basedOn w:val="Normal"/>
    <w:link w:val="BodyChar"/>
    <w:qFormat/>
    <w:rsid w:val="005A3C24"/>
    <w:pPr>
      <w:widowControl/>
      <w:spacing w:line="480" w:lineRule="auto"/>
      <w:ind w:firstLine="720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04F91"/>
    <w:pPr>
      <w:widowControl/>
      <w:tabs>
        <w:tab w:val="right" w:leader="dot" w:pos="9360"/>
      </w:tabs>
      <w:spacing w:before="240"/>
    </w:pPr>
  </w:style>
  <w:style w:type="character" w:customStyle="1" w:styleId="BodyChar">
    <w:name w:val="Body Char"/>
    <w:basedOn w:val="DefaultParagraphFont"/>
    <w:link w:val="Body"/>
    <w:rsid w:val="005A3C24"/>
    <w:rPr>
      <w:rFonts w:ascii="Times New Roman" w:hAnsi="Times New Roman"/>
      <w:color w:val="000000" w:themeColor="text1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97F8C"/>
    <w:pPr>
      <w:ind w:left="317" w:right="504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761CB6"/>
    <w:pPr>
      <w:ind w:left="634" w:right="504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761CB6"/>
    <w:pPr>
      <w:ind w:left="950" w:right="504"/>
    </w:pPr>
  </w:style>
  <w:style w:type="paragraph" w:styleId="Caption">
    <w:name w:val="caption"/>
    <w:basedOn w:val="Normal"/>
    <w:next w:val="Body"/>
    <w:link w:val="CaptionChar"/>
    <w:unhideWhenUsed/>
    <w:rsid w:val="00E02EC2"/>
    <w:pPr>
      <w:keepLines/>
      <w:tabs>
        <w:tab w:val="left" w:pos="288"/>
        <w:tab w:val="left" w:pos="576"/>
        <w:tab w:val="left" w:pos="864"/>
        <w:tab w:val="left" w:pos="1152"/>
        <w:tab w:val="left" w:pos="1440"/>
      </w:tabs>
      <w:spacing w:before="240" w:after="240"/>
    </w:pPr>
    <w:rPr>
      <w:iCs/>
      <w:color w:val="000000" w:themeColor="text1"/>
      <w:szCs w:val="18"/>
    </w:rPr>
  </w:style>
  <w:style w:type="character" w:customStyle="1" w:styleId="Heading5Char">
    <w:name w:val="Heading 5 Char"/>
    <w:basedOn w:val="DefaultParagraphFont"/>
    <w:link w:val="Heading5"/>
    <w:uiPriority w:val="2"/>
    <w:rsid w:val="00F64AFA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F64AFA"/>
    <w:rPr>
      <w:rFonts w:ascii="Times New Roman" w:eastAsiaTheme="majorEastAsia" w:hAnsi="Times New Roman" w:cstheme="majorBidi"/>
      <w:i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C1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igures">
    <w:name w:val="Figures"/>
    <w:basedOn w:val="Normal"/>
    <w:next w:val="Body"/>
    <w:rsid w:val="00090AEE"/>
    <w:pPr>
      <w:keepNext/>
      <w:keepLines/>
    </w:pPr>
    <w:rPr>
      <w:noProof/>
    </w:rPr>
  </w:style>
  <w:style w:type="paragraph" w:customStyle="1" w:styleId="Heading0includedinTOC">
    <w:name w:val="Heading 0 (included in TOC)"/>
    <w:basedOn w:val="Normal"/>
    <w:next w:val="Body"/>
    <w:link w:val="Heading0includedinTOCChar"/>
    <w:uiPriority w:val="1"/>
    <w:qFormat/>
    <w:rsid w:val="00D07274"/>
    <w:pPr>
      <w:keepNext/>
      <w:keepLines/>
      <w:pageBreakBefore/>
      <w:spacing w:after="480"/>
      <w:jc w:val="center"/>
      <w:outlineLvl w:val="0"/>
    </w:pPr>
    <w:rPr>
      <w:b/>
    </w:rPr>
  </w:style>
  <w:style w:type="character" w:customStyle="1" w:styleId="CaptionChar">
    <w:name w:val="Caption Char"/>
    <w:basedOn w:val="DefaultParagraphFont"/>
    <w:link w:val="Caption"/>
    <w:rsid w:val="00E02EC2"/>
    <w:rPr>
      <w:rFonts w:ascii="Times New Roman" w:hAnsi="Times New Roman"/>
      <w:iCs/>
      <w:color w:val="000000" w:themeColor="text1"/>
      <w:sz w:val="24"/>
      <w:szCs w:val="18"/>
    </w:rPr>
  </w:style>
  <w:style w:type="character" w:customStyle="1" w:styleId="Heading0includedinTOCChar">
    <w:name w:val="Heading 0 (included in TOC) Char"/>
    <w:basedOn w:val="BodyChar"/>
    <w:link w:val="Heading0includedinTOC"/>
    <w:uiPriority w:val="1"/>
    <w:rsid w:val="00D07274"/>
    <w:rPr>
      <w:rFonts w:ascii="Times New Roman" w:hAnsi="Times New Roman"/>
      <w:b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F6309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3"/>
    <w:rsid w:val="005B467C"/>
  </w:style>
  <w:style w:type="paragraph" w:styleId="TableofFigures">
    <w:name w:val="table of figures"/>
    <w:next w:val="Normal"/>
    <w:uiPriority w:val="99"/>
    <w:qFormat/>
    <w:rsid w:val="001E1853"/>
    <w:pPr>
      <w:spacing w:before="240" w:after="0"/>
      <w:ind w:left="1224" w:right="504" w:hanging="1224"/>
    </w:pPr>
    <w:rPr>
      <w:rFonts w:ascii="Times New Roman" w:hAnsi="Times New Roman"/>
      <w:sz w:val="24"/>
    </w:rPr>
  </w:style>
  <w:style w:type="paragraph" w:styleId="TOC5">
    <w:name w:val="toc 5"/>
    <w:basedOn w:val="Normal"/>
    <w:next w:val="Normal"/>
    <w:autoRedefine/>
    <w:uiPriority w:val="39"/>
    <w:unhideWhenUsed/>
    <w:rsid w:val="00761CB6"/>
    <w:pPr>
      <w:ind w:left="1267" w:right="504"/>
    </w:pPr>
  </w:style>
  <w:style w:type="character" w:styleId="CommentReference">
    <w:name w:val="annotation reference"/>
    <w:basedOn w:val="DefaultParagraphFont"/>
    <w:uiPriority w:val="99"/>
    <w:semiHidden/>
    <w:unhideWhenUsed/>
    <w:rsid w:val="00967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7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73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73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7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732"/>
    <w:rPr>
      <w:rFonts w:ascii="Segoe UI" w:hAnsi="Segoe UI" w:cs="Segoe UI"/>
      <w:sz w:val="18"/>
      <w:szCs w:val="18"/>
    </w:rPr>
  </w:style>
  <w:style w:type="paragraph" w:customStyle="1" w:styleId="TableofTables">
    <w:name w:val="Table of Tables"/>
    <w:basedOn w:val="TableofFigures"/>
    <w:next w:val="Normal"/>
    <w:uiPriority w:val="49"/>
    <w:semiHidden/>
    <w:rsid w:val="00EB24EE"/>
    <w:pPr>
      <w:tabs>
        <w:tab w:val="right" w:leader="dot" w:pos="9350"/>
      </w:tabs>
      <w:ind w:left="979" w:hanging="979"/>
    </w:pPr>
    <w:rPr>
      <w:noProof/>
    </w:rPr>
  </w:style>
  <w:style w:type="paragraph" w:styleId="ListNumber2">
    <w:name w:val="List Number 2"/>
    <w:basedOn w:val="Normal"/>
    <w:uiPriority w:val="99"/>
    <w:semiHidden/>
    <w:unhideWhenUsed/>
    <w:rsid w:val="00D32995"/>
    <w:pPr>
      <w:numPr>
        <w:numId w:val="1"/>
      </w:numPr>
      <w:contextualSpacing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706AE"/>
    <w:pPr>
      <w:spacing w:after="240"/>
      <w:ind w:left="1008" w:right="576" w:hanging="1008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A3C2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3C24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3C24"/>
    <w:rPr>
      <w:vertAlign w:val="superscript"/>
    </w:rPr>
  </w:style>
  <w:style w:type="paragraph" w:customStyle="1" w:styleId="CaptionSpecAPA">
    <w:name w:val="Caption Spec APA"/>
    <w:basedOn w:val="Caption"/>
    <w:next w:val="Body"/>
    <w:uiPriority w:val="9"/>
    <w:qFormat/>
    <w:rsid w:val="004D2ADB"/>
    <w:rPr>
      <w:i/>
    </w:rPr>
  </w:style>
  <w:style w:type="numbering" w:customStyle="1" w:styleId="AppendixStyle">
    <w:name w:val="Appendix Style"/>
    <w:uiPriority w:val="99"/>
    <w:rsid w:val="0094379E"/>
    <w:pPr>
      <w:numPr>
        <w:numId w:val="3"/>
      </w:numPr>
    </w:pPr>
  </w:style>
  <w:style w:type="numbering" w:customStyle="1" w:styleId="ChapterStyle">
    <w:name w:val="Chapter Style"/>
    <w:uiPriority w:val="99"/>
    <w:rsid w:val="0094379E"/>
    <w:pPr>
      <w:numPr>
        <w:numId w:val="4"/>
      </w:numPr>
    </w:pPr>
  </w:style>
  <w:style w:type="paragraph" w:styleId="ListParagraph">
    <w:name w:val="List Paragraph"/>
    <w:basedOn w:val="Normal"/>
    <w:uiPriority w:val="34"/>
    <w:qFormat/>
    <w:rsid w:val="00080B2D"/>
    <w:pPr>
      <w:ind w:left="720"/>
      <w:contextualSpacing/>
    </w:pPr>
  </w:style>
  <w:style w:type="table" w:styleId="TableGrid">
    <w:name w:val="Table Grid"/>
    <w:basedOn w:val="TableNormal"/>
    <w:uiPriority w:val="39"/>
    <w:rsid w:val="00325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nSty">
    <w:name w:val="EqnSty"/>
    <w:basedOn w:val="Body"/>
    <w:uiPriority w:val="9"/>
    <w:qFormat/>
    <w:rsid w:val="000C4103"/>
    <w:pPr>
      <w:tabs>
        <w:tab w:val="center" w:pos="4500"/>
        <w:tab w:val="right" w:pos="8986"/>
      </w:tabs>
      <w:spacing w:line="240" w:lineRule="auto"/>
      <w:ind w:firstLine="0"/>
      <w:jc w:val="center"/>
    </w:pPr>
    <w:rPr>
      <w:rFonts w:ascii="Cambria Math" w:hAnsi="Cambria Math"/>
      <w:i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7E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459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63F8"/>
    <w:pPr>
      <w:widowControl/>
      <w:spacing w:before="100" w:beforeAutospacing="1" w:after="100" w:afterAutospacing="1"/>
    </w:pPr>
    <w:rPr>
      <w:rFonts w:eastAsiaTheme="minorEastAsia" w:cs="Times New Roman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087E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17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4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ad-college.iastate.edu/documents/thesis/Policy-Authorship%202018-06-18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redit.niso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hesis@iastate.edu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F2668FA6B94B33AB14229959FB4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72A4A-AEAE-4B84-96A5-53393AEBFE06}"/>
      </w:docPartPr>
      <w:docPartBody>
        <w:p w:rsidR="004A4E77" w:rsidRDefault="00FE7B7A" w:rsidP="00FE7B7A">
          <w:pPr>
            <w:pStyle w:val="59F2668FA6B94B33AB14229959FB47A41"/>
          </w:pPr>
          <w:r w:rsidRPr="00DC70CB">
            <w:rPr>
              <w:rStyle w:val="PlaceholderText"/>
              <w:rFonts w:cs="Times New Roman"/>
              <w:szCs w:val="24"/>
            </w:rPr>
            <w:t>Click or tap here to enter text.</w:t>
          </w:r>
        </w:p>
      </w:docPartBody>
    </w:docPart>
    <w:docPart>
      <w:docPartPr>
        <w:name w:val="4D43A21BD676405F9E667013EA8D7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352B-1573-4647-9F20-B5DD2BF9CB01}"/>
      </w:docPartPr>
      <w:docPartBody>
        <w:p w:rsidR="004A4E77" w:rsidRDefault="00FE7B7A" w:rsidP="00FE7B7A">
          <w:pPr>
            <w:pStyle w:val="4D43A21BD676405F9E667013EA8D765D1"/>
          </w:pPr>
          <w:r w:rsidRPr="00DC70CB">
            <w:rPr>
              <w:rStyle w:val="PlaceholderText"/>
              <w:rFonts w:cs="Times New Roman"/>
              <w:szCs w:val="24"/>
            </w:rPr>
            <w:t>Click or tap here to enter text.</w:t>
          </w:r>
        </w:p>
      </w:docPartBody>
    </w:docPart>
    <w:docPart>
      <w:docPartPr>
        <w:name w:val="D5AF815C7634484E9B6C301203165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B7458-BA26-4498-BBEC-8411E8FC5488}"/>
      </w:docPartPr>
      <w:docPartBody>
        <w:p w:rsidR="004A4E77" w:rsidRDefault="00FE7B7A" w:rsidP="00FE7B7A">
          <w:pPr>
            <w:pStyle w:val="D5AF815C7634484E9B6C301203165D0E1"/>
          </w:pPr>
          <w:r w:rsidRPr="00DC70CB">
            <w:rPr>
              <w:rStyle w:val="PlaceholderText"/>
              <w:rFonts w:cs="Times New Roman"/>
              <w:szCs w:val="24"/>
            </w:rPr>
            <w:t>Click or tap here to enter text.</w:t>
          </w:r>
        </w:p>
      </w:docPartBody>
    </w:docPart>
    <w:docPart>
      <w:docPartPr>
        <w:name w:val="A5C9367363B8440DA4BB27AC12C2D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5C170-7408-4D39-93CD-E52347D03508}"/>
      </w:docPartPr>
      <w:docPartBody>
        <w:p w:rsidR="004A4E77" w:rsidRDefault="00FE7B7A" w:rsidP="00FE7B7A">
          <w:pPr>
            <w:pStyle w:val="A5C9367363B8440DA4BB27AC12C2DB1C1"/>
          </w:pPr>
          <w:r w:rsidRPr="00DC70CB">
            <w:rPr>
              <w:rStyle w:val="PlaceholderText"/>
              <w:rFonts w:cs="Times New Roman"/>
              <w:szCs w:val="24"/>
            </w:rPr>
            <w:t>Click or tap to enter a date.</w:t>
          </w:r>
        </w:p>
      </w:docPartBody>
    </w:docPart>
    <w:docPart>
      <w:docPartPr>
        <w:name w:val="1E25E609C39E4E71BC6E292BE5B39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7E4B3-B998-4570-9F9E-9110DA7B1184}"/>
      </w:docPartPr>
      <w:docPartBody>
        <w:p w:rsidR="00156388" w:rsidRDefault="00FE7B7A" w:rsidP="00FE7B7A">
          <w:pPr>
            <w:pStyle w:val="1E25E609C39E4E71BC6E292BE5B39064"/>
          </w:pPr>
          <w:r w:rsidRPr="00A618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544067AA64E979EFC78D5E82A1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A3A7C-06D9-4A71-930D-2D275A0C0FDB}"/>
      </w:docPartPr>
      <w:docPartBody>
        <w:p w:rsidR="00156388" w:rsidRDefault="00FE7B7A" w:rsidP="00FE7B7A">
          <w:pPr>
            <w:pStyle w:val="871544067AA64E979EFC78D5E82A152F"/>
          </w:pPr>
          <w:r w:rsidRPr="00A618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0D0C862F7E4160A3EF5D5A7113A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9F427-EE3D-4D8D-896F-CD52B2A0E72D}"/>
      </w:docPartPr>
      <w:docPartBody>
        <w:p w:rsidR="00156388" w:rsidRDefault="00FE7B7A" w:rsidP="00FE7B7A">
          <w:pPr>
            <w:pStyle w:val="890D0C862F7E4160A3EF5D5A7113A6D5"/>
          </w:pPr>
          <w:r w:rsidRPr="00A618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224310E81F4D3F9AD64DD8094BE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59891-3EE0-4988-BC58-DE3BF30E4CB7}"/>
      </w:docPartPr>
      <w:docPartBody>
        <w:p w:rsidR="00156388" w:rsidRDefault="00FE7B7A" w:rsidP="00FE7B7A">
          <w:pPr>
            <w:pStyle w:val="7E224310E81F4D3F9AD64DD8094BE2ED"/>
          </w:pPr>
          <w:r w:rsidRPr="00A6180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02D0"/>
    <w:rsid w:val="00115D12"/>
    <w:rsid w:val="00156388"/>
    <w:rsid w:val="002D5605"/>
    <w:rsid w:val="004A4E77"/>
    <w:rsid w:val="004B3BD3"/>
    <w:rsid w:val="00532A7B"/>
    <w:rsid w:val="006502D0"/>
    <w:rsid w:val="006D6B9F"/>
    <w:rsid w:val="007A112A"/>
    <w:rsid w:val="007A1F28"/>
    <w:rsid w:val="00D35BDE"/>
    <w:rsid w:val="00F74122"/>
    <w:rsid w:val="00FE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7B7A"/>
    <w:rPr>
      <w:color w:val="808080"/>
    </w:rPr>
  </w:style>
  <w:style w:type="paragraph" w:customStyle="1" w:styleId="59F2668FA6B94B33AB14229959FB47A41">
    <w:name w:val="59F2668FA6B94B33AB14229959FB47A41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4D43A21BD676405F9E667013EA8D765D1">
    <w:name w:val="4D43A21BD676405F9E667013EA8D765D1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1E25E609C39E4E71BC6E292BE5B39064">
    <w:name w:val="1E25E609C39E4E71BC6E292BE5B39064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871544067AA64E979EFC78D5E82A152F">
    <w:name w:val="871544067AA64E979EFC78D5E82A152F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D5AF815C7634484E9B6C301203165D0E1">
    <w:name w:val="D5AF815C7634484E9B6C301203165D0E1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A5C9367363B8440DA4BB27AC12C2DB1C1">
    <w:name w:val="A5C9367363B8440DA4BB27AC12C2DB1C1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890D0C862F7E4160A3EF5D5A7113A6D5">
    <w:name w:val="890D0C862F7E4160A3EF5D5A7113A6D5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  <w:style w:type="paragraph" w:customStyle="1" w:styleId="7E224310E81F4D3F9AD64DD8094BE2ED">
    <w:name w:val="7E224310E81F4D3F9AD64DD8094BE2ED"/>
    <w:rsid w:val="00FE7B7A"/>
    <w:pPr>
      <w:spacing w:after="0" w:line="480" w:lineRule="auto"/>
      <w:ind w:firstLine="720"/>
    </w:pPr>
    <w:rPr>
      <w:rFonts w:ascii="Times New Roman" w:eastAsiaTheme="minorHAnsi" w:hAnsi="Times New Roman"/>
      <w:color w:val="000000" w:themeColor="text1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A382FA7-D7BE-4153-8117-45D52B1C2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ep this page for personal records. Do not include in thesis/dissertation.</vt:lpstr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p this page for personal records. Do not include in thesis/dissertation.</dc:title>
  <dc:subject/>
  <dc:creator/>
  <cp:keywords/>
  <dc:description/>
  <cp:lastModifiedBy/>
  <cp:revision>1</cp:revision>
  <dcterms:created xsi:type="dcterms:W3CDTF">2021-06-28T19:51:00Z</dcterms:created>
  <dcterms:modified xsi:type="dcterms:W3CDTF">2023-01-19T21:43:00Z</dcterms:modified>
</cp:coreProperties>
</file>